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407A7" w:rsidR="00AC3840" w:rsidP="005D04E1" w:rsidRDefault="009255B0" w14:paraId="2725EBFC" w14:textId="5855E60B">
      <w:pPr>
        <w:pStyle w:val="Heading1"/>
        <w:spacing w:after="0"/>
        <w:jc w:val="center"/>
        <w:rPr>
          <w:sz w:val="28"/>
        </w:rPr>
      </w:pPr>
      <w:bookmarkStart w:name="_Toc166915406" w:id="0"/>
      <w:r>
        <w:rPr>
          <w:sz w:val="28"/>
        </w:rPr>
        <w:t>NZOHS</w:t>
      </w:r>
      <w:r w:rsidR="0016584F">
        <w:rPr>
          <w:sz w:val="28"/>
        </w:rPr>
        <w:t xml:space="preserve"> </w:t>
      </w:r>
      <w:r w:rsidR="00E70FBF">
        <w:rPr>
          <w:sz w:val="28"/>
        </w:rPr>
        <w:t xml:space="preserve">PROFESSIONAL CONTRIBUTION </w:t>
      </w:r>
      <w:r w:rsidR="0016584F">
        <w:rPr>
          <w:sz w:val="28"/>
        </w:rPr>
        <w:t xml:space="preserve">AWARD </w:t>
      </w:r>
      <w:r w:rsidRPr="002407A7" w:rsidR="002407A7">
        <w:rPr>
          <w:sz w:val="28"/>
        </w:rPr>
        <w:t>APPLICATION FORM</w:t>
      </w:r>
      <w:bookmarkEnd w:id="0"/>
    </w:p>
    <w:p w:rsidRPr="000276FA" w:rsidR="000276FA" w:rsidRDefault="000276FA" w14:paraId="74DAE588" w14:textId="77777777">
      <w:pPr>
        <w:rPr>
          <w:rFonts w:ascii="Arial" w:hAnsi="Arial" w:cs="Arial"/>
          <w:b/>
          <w:sz w:val="8"/>
        </w:rPr>
      </w:pPr>
    </w:p>
    <w:p w:rsidR="00B20882" w:rsidP="006D022A" w:rsidRDefault="00B20882" w14:paraId="4A8E5B53" w14:textId="71F47C67">
      <w:r>
        <w:t>Please read the guidance document prior to submitting this application.</w:t>
      </w:r>
    </w:p>
    <w:p w:rsidR="00E30089" w:rsidP="002407A7" w:rsidRDefault="006D2F10" w14:paraId="0CA47B16" w14:textId="74DC6119">
      <w:pPr>
        <w:pStyle w:val="Heading1"/>
      </w:pPr>
      <w:r w:rsidRPr="00372CC4">
        <w:t xml:space="preserve">APPLICANT </w:t>
      </w:r>
      <w:r w:rsidR="00C2259E">
        <w:t>DETAILS</w:t>
      </w:r>
    </w:p>
    <w:tbl>
      <w:tblPr>
        <w:tblW w:w="10348" w:type="dxa"/>
        <w:tblBorders>
          <w:bottom w:val="single" w:color="auto" w:sz="4" w:space="0"/>
          <w:insideH w:val="single" w:color="auto" w:sz="4" w:space="0"/>
        </w:tblBorders>
        <w:tblLook w:val="01E0" w:firstRow="1" w:lastRow="1" w:firstColumn="1" w:lastColumn="1" w:noHBand="0" w:noVBand="0"/>
      </w:tblPr>
      <w:tblGrid>
        <w:gridCol w:w="1406"/>
        <w:gridCol w:w="3697"/>
        <w:gridCol w:w="71"/>
        <w:gridCol w:w="5174"/>
      </w:tblGrid>
      <w:tr w:rsidRPr="00E649BC" w:rsidR="00A873CE" w:rsidTr="005D04E1" w14:paraId="689FE60B" w14:textId="77777777">
        <w:trPr>
          <w:trHeight w:val="567"/>
        </w:trPr>
        <w:tc>
          <w:tcPr>
            <w:tcW w:w="10348" w:type="dxa"/>
            <w:gridSpan w:val="4"/>
            <w:vAlign w:val="center"/>
          </w:tcPr>
          <w:p w:rsidRPr="00E649BC" w:rsidR="00A873CE" w:rsidP="00EE58AD" w:rsidRDefault="00A873CE" w14:paraId="4D30EA78" w14:textId="77777777">
            <w:pPr>
              <w:pStyle w:val="Heading3"/>
            </w:pPr>
            <w:r w:rsidRPr="00E649BC">
              <w:t>Personal details</w:t>
            </w:r>
          </w:p>
        </w:tc>
      </w:tr>
      <w:tr w:rsidRPr="00E649BC" w:rsidR="00A873CE" w:rsidTr="005D04E1" w14:paraId="09394050" w14:textId="77777777">
        <w:trPr>
          <w:trHeight w:val="567"/>
        </w:trPr>
        <w:tc>
          <w:tcPr>
            <w:tcW w:w="5174" w:type="dxa"/>
            <w:gridSpan w:val="3"/>
            <w:vAlign w:val="center"/>
          </w:tcPr>
          <w:p w:rsidRPr="00E649BC" w:rsidR="00A873CE" w:rsidP="00EE58AD" w:rsidRDefault="00372CC4" w14:paraId="594915C7" w14:textId="77777777">
            <w:r w:rsidRPr="00372CC4">
              <w:t>Given name:</w:t>
            </w:r>
          </w:p>
        </w:tc>
        <w:tc>
          <w:tcPr>
            <w:tcW w:w="5174" w:type="dxa"/>
            <w:vAlign w:val="center"/>
          </w:tcPr>
          <w:p w:rsidRPr="00E649BC" w:rsidR="00A873CE" w:rsidP="00EE58AD" w:rsidRDefault="00372CC4" w14:paraId="63D54EB4" w14:textId="77777777">
            <w:r w:rsidRPr="00372CC4">
              <w:t>Family name:</w:t>
            </w:r>
          </w:p>
        </w:tc>
      </w:tr>
      <w:tr w:rsidRPr="00E649BC" w:rsidR="00A873CE" w:rsidTr="005D04E1" w14:paraId="5DE2E185" w14:textId="77777777">
        <w:trPr>
          <w:trHeight w:val="567"/>
        </w:trPr>
        <w:tc>
          <w:tcPr>
            <w:tcW w:w="10348" w:type="dxa"/>
            <w:gridSpan w:val="4"/>
            <w:vAlign w:val="center"/>
          </w:tcPr>
          <w:p w:rsidRPr="00E649BC" w:rsidR="00A873CE" w:rsidP="00EE58AD" w:rsidRDefault="00372CC4" w14:paraId="7464E645" w14:textId="77777777">
            <w:r w:rsidRPr="00372CC4">
              <w:t>Preferred name:</w:t>
            </w:r>
          </w:p>
        </w:tc>
      </w:tr>
      <w:tr w:rsidRPr="00E649BC" w:rsidR="00C354BA" w:rsidTr="005D04E1" w14:paraId="256FDDD0" w14:textId="77777777">
        <w:trPr>
          <w:trHeight w:val="567"/>
        </w:trPr>
        <w:tc>
          <w:tcPr>
            <w:tcW w:w="10348" w:type="dxa"/>
            <w:gridSpan w:val="4"/>
            <w:tcBorders>
              <w:bottom w:val="single" w:color="auto" w:sz="4" w:space="0"/>
            </w:tcBorders>
            <w:vAlign w:val="center"/>
          </w:tcPr>
          <w:p w:rsidRPr="00372CC4" w:rsidR="00C354BA" w:rsidP="00EE58AD" w:rsidRDefault="00C354BA" w14:paraId="4E40C26E" w14:textId="4F82C14B">
            <w:r>
              <w:t>Date of Birth:</w:t>
            </w:r>
          </w:p>
        </w:tc>
      </w:tr>
      <w:tr w:rsidRPr="00E649BC" w:rsidR="00A873CE" w:rsidTr="005D04E1" w14:paraId="6DFBB262" w14:textId="77777777">
        <w:trPr>
          <w:trHeight w:val="567"/>
        </w:trPr>
        <w:tc>
          <w:tcPr>
            <w:tcW w:w="10348" w:type="dxa"/>
            <w:gridSpan w:val="4"/>
            <w:tcBorders>
              <w:top w:val="single" w:color="auto" w:sz="4" w:space="0"/>
              <w:bottom w:val="nil"/>
            </w:tcBorders>
            <w:vAlign w:val="center"/>
          </w:tcPr>
          <w:p w:rsidRPr="00E649BC" w:rsidR="00A873CE" w:rsidP="00EE58AD" w:rsidRDefault="00372CC4" w14:paraId="63F2A047" w14:textId="77777777">
            <w:r w:rsidRPr="00372CC4">
              <w:t>Address:</w:t>
            </w:r>
          </w:p>
        </w:tc>
      </w:tr>
      <w:tr w:rsidRPr="00E649BC" w:rsidR="00A873CE" w:rsidTr="005D04E1" w14:paraId="0BD27EDC" w14:textId="77777777">
        <w:trPr>
          <w:trHeight w:val="567"/>
        </w:trPr>
        <w:tc>
          <w:tcPr>
            <w:tcW w:w="10348" w:type="dxa"/>
            <w:gridSpan w:val="4"/>
            <w:tcBorders>
              <w:top w:val="nil"/>
            </w:tcBorders>
            <w:vAlign w:val="center"/>
          </w:tcPr>
          <w:p w:rsidRPr="00E649BC" w:rsidR="00A873CE" w:rsidP="00EE58AD" w:rsidRDefault="00A873CE" w14:paraId="6BF75DB3" w14:textId="77777777"/>
        </w:tc>
      </w:tr>
      <w:tr w:rsidRPr="00E649BC" w:rsidR="00B630B4" w:rsidTr="005D04E1" w14:paraId="0E041F80" w14:textId="77777777">
        <w:trPr>
          <w:trHeight w:val="567"/>
        </w:trPr>
        <w:tc>
          <w:tcPr>
            <w:tcW w:w="1406" w:type="dxa"/>
            <w:vAlign w:val="center"/>
          </w:tcPr>
          <w:p w:rsidRPr="00E649BC" w:rsidR="00B630B4" w:rsidP="00EE58AD" w:rsidRDefault="00372CC4" w14:paraId="255987E1" w14:textId="77777777">
            <w:r w:rsidRPr="00372CC4">
              <w:t>Telephone</w:t>
            </w:r>
          </w:p>
        </w:tc>
        <w:tc>
          <w:tcPr>
            <w:tcW w:w="3697" w:type="dxa"/>
            <w:vAlign w:val="center"/>
          </w:tcPr>
          <w:p w:rsidRPr="00E649BC" w:rsidR="00B630B4" w:rsidP="00EE58AD" w:rsidRDefault="00372CC4" w14:paraId="76BE80ED" w14:textId="77777777">
            <w:r w:rsidRPr="00372CC4">
              <w:t>Daytime:</w:t>
            </w:r>
          </w:p>
        </w:tc>
        <w:tc>
          <w:tcPr>
            <w:tcW w:w="5245" w:type="dxa"/>
            <w:gridSpan w:val="2"/>
            <w:vAlign w:val="center"/>
          </w:tcPr>
          <w:p w:rsidRPr="00E649BC" w:rsidR="00B630B4" w:rsidP="00EE58AD" w:rsidRDefault="00372CC4" w14:paraId="0564FB2A" w14:textId="77777777">
            <w:r w:rsidRPr="00372CC4">
              <w:t>Mobile:</w:t>
            </w:r>
          </w:p>
        </w:tc>
      </w:tr>
      <w:tr w:rsidRPr="00E649BC" w:rsidR="00B630B4" w:rsidTr="005D04E1" w14:paraId="5FE1AA41" w14:textId="77777777">
        <w:trPr>
          <w:trHeight w:val="567"/>
        </w:trPr>
        <w:tc>
          <w:tcPr>
            <w:tcW w:w="10348" w:type="dxa"/>
            <w:gridSpan w:val="4"/>
            <w:tcBorders>
              <w:bottom w:val="single" w:color="auto" w:sz="4" w:space="0"/>
            </w:tcBorders>
            <w:vAlign w:val="center"/>
          </w:tcPr>
          <w:p w:rsidRPr="00E649BC" w:rsidR="00B630B4" w:rsidP="00EE58AD" w:rsidRDefault="00372CC4" w14:paraId="4F392F8A" w14:textId="77777777">
            <w:r w:rsidRPr="00372CC4">
              <w:t>Email:</w:t>
            </w:r>
          </w:p>
        </w:tc>
      </w:tr>
      <w:tr w:rsidRPr="00E649BC" w:rsidR="00C354BA" w:rsidTr="005D04E1" w14:paraId="6693C1ED" w14:textId="77777777">
        <w:trPr>
          <w:trHeight w:val="567"/>
        </w:trPr>
        <w:tc>
          <w:tcPr>
            <w:tcW w:w="10348" w:type="dxa"/>
            <w:gridSpan w:val="4"/>
            <w:tcBorders>
              <w:top w:val="single" w:color="auto" w:sz="4" w:space="0"/>
              <w:bottom w:val="nil"/>
            </w:tcBorders>
            <w:vAlign w:val="center"/>
          </w:tcPr>
          <w:p w:rsidRPr="00372CC4" w:rsidR="00C354BA" w:rsidP="00C2259E" w:rsidRDefault="00C354BA" w14:paraId="1EC7805A" w14:textId="77777777">
            <w:pPr>
              <w:rPr>
                <w:rFonts w:ascii="Arial" w:hAnsi="Arial" w:cs="Arial"/>
                <w:szCs w:val="20"/>
              </w:rPr>
            </w:pPr>
          </w:p>
        </w:tc>
      </w:tr>
      <w:tr w:rsidRPr="00E649BC" w:rsidR="00C354BA" w:rsidTr="005D04E1" w14:paraId="15033D3E" w14:textId="77777777">
        <w:trPr>
          <w:trHeight w:val="567"/>
        </w:trPr>
        <w:tc>
          <w:tcPr>
            <w:tcW w:w="10348" w:type="dxa"/>
            <w:gridSpan w:val="4"/>
            <w:tcBorders>
              <w:top w:val="nil"/>
            </w:tcBorders>
            <w:vAlign w:val="center"/>
          </w:tcPr>
          <w:p w:rsidRPr="00C354BA" w:rsidR="00C354BA" w:rsidP="00EE58AD" w:rsidRDefault="00C354BA" w14:paraId="68FEE0CE" w14:textId="79F0FA16">
            <w:pPr>
              <w:pStyle w:val="Heading3"/>
            </w:pPr>
            <w:r>
              <w:t>Membership Details</w:t>
            </w:r>
          </w:p>
        </w:tc>
      </w:tr>
      <w:tr w:rsidRPr="00E649BC" w:rsidR="00C354BA" w:rsidTr="005D04E1" w14:paraId="2DD2488C" w14:textId="77777777">
        <w:trPr>
          <w:trHeight w:val="567"/>
        </w:trPr>
        <w:tc>
          <w:tcPr>
            <w:tcW w:w="5174" w:type="dxa"/>
            <w:gridSpan w:val="3"/>
            <w:vAlign w:val="center"/>
          </w:tcPr>
          <w:p w:rsidRPr="00372CC4" w:rsidR="00C354BA" w:rsidP="00EE58AD" w:rsidRDefault="00C354BA" w14:paraId="3CADF35B" w14:textId="77777777">
            <w:r>
              <w:t>Membership Type:</w:t>
            </w:r>
          </w:p>
        </w:tc>
        <w:tc>
          <w:tcPr>
            <w:tcW w:w="5174" w:type="dxa"/>
            <w:vAlign w:val="center"/>
          </w:tcPr>
          <w:p w:rsidRPr="00372CC4" w:rsidR="00C354BA" w:rsidP="00EE58AD" w:rsidRDefault="00C354BA" w14:paraId="7D2FCCD7" w14:textId="31F5EB71">
            <w:r>
              <w:t>Membership Start Date:</w:t>
            </w:r>
          </w:p>
        </w:tc>
      </w:tr>
    </w:tbl>
    <w:p w:rsidRPr="0081129C" w:rsidR="00A873CE" w:rsidP="00FD75D0" w:rsidRDefault="00A873CE" w14:paraId="6F4D79BE" w14:textId="77777777">
      <w:pPr>
        <w:spacing w:before="0"/>
        <w:rPr>
          <w:rFonts w:ascii="Arial" w:hAnsi="Arial" w:cs="Arial"/>
          <w:sz w:val="34"/>
          <w:szCs w:val="20"/>
        </w:rPr>
      </w:pPr>
    </w:p>
    <w:p w:rsidR="002407A7" w:rsidRDefault="002407A7" w14:paraId="53D3583B" w14:textId="77777777">
      <w:pPr>
        <w:widowControl/>
        <w:adjustRightInd/>
        <w:spacing w:before="0"/>
        <w:textAlignment w:val="auto"/>
        <w:rPr>
          <w:rFonts w:ascii="Arial" w:hAnsi="Arial" w:cs="Arial"/>
          <w:b/>
          <w:sz w:val="26"/>
          <w:szCs w:val="20"/>
        </w:rPr>
      </w:pPr>
      <w:r>
        <w:rPr>
          <w:rFonts w:ascii="Arial" w:hAnsi="Arial" w:cs="Arial"/>
          <w:b/>
          <w:sz w:val="26"/>
          <w:szCs w:val="20"/>
        </w:rPr>
        <w:br w:type="page"/>
      </w:r>
    </w:p>
    <w:p w:rsidRPr="00EE58AD" w:rsidR="00C04605" w:rsidP="00EE58AD" w:rsidRDefault="008D16B4" w14:paraId="3B12C187" w14:textId="65AA696A">
      <w:pPr>
        <w:pStyle w:val="Heading1"/>
      </w:pPr>
      <w:r w:rsidRPr="00EE58AD">
        <w:lastRenderedPageBreak/>
        <w:t>CONTRIBUTION SUMMARY</w:t>
      </w:r>
    </w:p>
    <w:tbl>
      <w:tblPr>
        <w:tblW w:w="10291" w:type="dxa"/>
        <w:tblLayout w:type="fixed"/>
        <w:tblLook w:val="01E0" w:firstRow="1" w:lastRow="1" w:firstColumn="1" w:lastColumn="1" w:noHBand="0" w:noVBand="0"/>
      </w:tblPr>
      <w:tblGrid>
        <w:gridCol w:w="2356"/>
        <w:gridCol w:w="1363"/>
        <w:gridCol w:w="1239"/>
        <w:gridCol w:w="1239"/>
        <w:gridCol w:w="4094"/>
      </w:tblGrid>
      <w:tr w:rsidRPr="00E649BC" w:rsidR="00FB2D3C" w:rsidTr="00FC05CC" w14:paraId="149E881A" w14:textId="77777777">
        <w:trPr>
          <w:trHeight w:val="557"/>
        </w:trPr>
        <w:tc>
          <w:tcPr>
            <w:tcW w:w="10291" w:type="dxa"/>
            <w:gridSpan w:val="5"/>
            <w:tcBorders>
              <w:bottom w:val="single" w:color="auto" w:sz="4" w:space="0"/>
            </w:tcBorders>
          </w:tcPr>
          <w:p w:rsidRPr="00E649BC" w:rsidR="00FB2D3C" w:rsidP="00EE58AD" w:rsidRDefault="00FB2D3C" w14:paraId="599718C8" w14:textId="2297FD16">
            <w:pPr>
              <w:pStyle w:val="Heading3"/>
            </w:pPr>
            <w:r>
              <w:t>Relevant Professional Contribution. Include information on professional contributions e.g. committee/</w:t>
            </w:r>
            <w:r w:rsidR="00BF0827">
              <w:t xml:space="preserve">prior </w:t>
            </w:r>
            <w:bookmarkStart w:name="_GoBack" w:id="1"/>
            <w:bookmarkEnd w:id="1"/>
            <w:r>
              <w:t>council membership, working groups, subcommittees, research etc.</w:t>
            </w:r>
          </w:p>
        </w:tc>
      </w:tr>
      <w:tr w:rsidRPr="00E649BC" w:rsidR="00FB2D3C" w:rsidTr="006D022A" w14:paraId="4538B9B5" w14:textId="77777777">
        <w:trPr>
          <w:trHeight w:val="557"/>
        </w:trPr>
        <w:tc>
          <w:tcPr>
            <w:tcW w:w="2356" w:type="dxa"/>
            <w:tcBorders>
              <w:top w:val="single" w:color="auto" w:sz="4" w:space="0"/>
              <w:bottom w:val="single" w:color="auto" w:sz="4" w:space="0"/>
              <w:right w:val="single" w:color="auto" w:sz="4" w:space="0"/>
            </w:tcBorders>
            <w:vAlign w:val="center"/>
          </w:tcPr>
          <w:p w:rsidRPr="00E649BC" w:rsidR="00FB2D3C" w:rsidP="00EE58AD" w:rsidRDefault="00FB2D3C" w14:paraId="20D7FFF3" w14:textId="3633F508">
            <w:r>
              <w:t>Organisation Name</w:t>
            </w:r>
          </w:p>
        </w:tc>
        <w:tc>
          <w:tcPr>
            <w:tcW w:w="1363" w:type="dxa"/>
            <w:tcBorders>
              <w:top w:val="single" w:color="auto" w:sz="4" w:space="0"/>
              <w:left w:val="single" w:color="auto" w:sz="4" w:space="0"/>
              <w:bottom w:val="single" w:color="auto" w:sz="4" w:space="0"/>
              <w:right w:val="single" w:color="auto" w:sz="4" w:space="0"/>
            </w:tcBorders>
            <w:vAlign w:val="center"/>
          </w:tcPr>
          <w:p w:rsidRPr="00E649BC" w:rsidR="00FB2D3C" w:rsidP="00EE58AD" w:rsidRDefault="00FB2D3C" w14:paraId="1982D117" w14:textId="024BF58C">
            <w:r>
              <w:t>Role</w:t>
            </w:r>
          </w:p>
        </w:tc>
        <w:tc>
          <w:tcPr>
            <w:tcW w:w="1239" w:type="dxa"/>
            <w:tcBorders>
              <w:top w:val="single" w:color="auto" w:sz="4" w:space="0"/>
              <w:left w:val="single" w:color="auto" w:sz="4" w:space="0"/>
              <w:bottom w:val="single" w:color="auto" w:sz="4" w:space="0"/>
              <w:right w:val="single" w:color="auto" w:sz="4" w:space="0"/>
            </w:tcBorders>
            <w:vAlign w:val="center"/>
          </w:tcPr>
          <w:p w:rsidR="00FB2D3C" w:rsidDel="008D16B4" w:rsidP="00EE58AD" w:rsidRDefault="00FB2D3C" w14:paraId="02EFAA68" w14:textId="132B38BE">
            <w:r>
              <w:t>Start Date</w:t>
            </w:r>
          </w:p>
        </w:tc>
        <w:tc>
          <w:tcPr>
            <w:tcW w:w="1239" w:type="dxa"/>
            <w:tcBorders>
              <w:top w:val="single" w:color="auto" w:sz="4" w:space="0"/>
              <w:left w:val="single" w:color="auto" w:sz="4" w:space="0"/>
              <w:bottom w:val="single" w:color="auto" w:sz="4" w:space="0"/>
              <w:right w:val="single" w:color="auto" w:sz="4" w:space="0"/>
            </w:tcBorders>
            <w:vAlign w:val="center"/>
          </w:tcPr>
          <w:p w:rsidRPr="00E649BC" w:rsidR="00FB2D3C" w:rsidP="00EE58AD" w:rsidRDefault="00FB2D3C" w14:paraId="4A9C2197" w14:textId="3717B3D5">
            <w:r>
              <w:t>End Date</w:t>
            </w:r>
          </w:p>
        </w:tc>
        <w:tc>
          <w:tcPr>
            <w:tcW w:w="4094" w:type="dxa"/>
            <w:tcBorders>
              <w:top w:val="single" w:color="auto" w:sz="4" w:space="0"/>
              <w:left w:val="single" w:color="auto" w:sz="4" w:space="0"/>
              <w:bottom w:val="single" w:color="auto" w:sz="4" w:space="0"/>
            </w:tcBorders>
            <w:vAlign w:val="center"/>
          </w:tcPr>
          <w:p w:rsidRPr="00E649BC" w:rsidR="00FB2D3C" w:rsidP="00EE58AD" w:rsidRDefault="00FB2D3C" w14:paraId="62C18D92" w14:textId="235AC029">
            <w:r>
              <w:t>Further information/ Activities/Accomplishments</w:t>
            </w:r>
          </w:p>
        </w:tc>
      </w:tr>
      <w:tr w:rsidRPr="00E649BC" w:rsidR="00FB2D3C" w:rsidTr="006D022A" w14:paraId="3B903848" w14:textId="77777777">
        <w:trPr>
          <w:trHeight w:val="557"/>
        </w:trPr>
        <w:tc>
          <w:tcPr>
            <w:tcW w:w="2356" w:type="dxa"/>
            <w:tcBorders>
              <w:top w:val="single" w:color="auto" w:sz="4" w:space="0"/>
              <w:bottom w:val="single" w:color="auto" w:sz="4" w:space="0"/>
              <w:right w:val="single" w:color="auto" w:sz="4" w:space="0"/>
            </w:tcBorders>
            <w:vAlign w:val="center"/>
          </w:tcPr>
          <w:p w:rsidRPr="00E649BC" w:rsidR="00FB2D3C" w:rsidP="00EE58AD" w:rsidRDefault="00FB2D3C" w14:paraId="2C391D49" w14:textId="77777777"/>
        </w:tc>
        <w:tc>
          <w:tcPr>
            <w:tcW w:w="1363" w:type="dxa"/>
            <w:tcBorders>
              <w:top w:val="single" w:color="auto" w:sz="4" w:space="0"/>
              <w:left w:val="single" w:color="auto" w:sz="4" w:space="0"/>
              <w:bottom w:val="single" w:color="auto" w:sz="4" w:space="0"/>
              <w:right w:val="single" w:color="auto" w:sz="4" w:space="0"/>
            </w:tcBorders>
            <w:vAlign w:val="center"/>
          </w:tcPr>
          <w:p w:rsidRPr="00E649BC" w:rsidR="00FB2D3C" w:rsidP="00EE58AD" w:rsidRDefault="00FB2D3C" w14:paraId="26254CC4" w14:textId="77777777"/>
        </w:tc>
        <w:tc>
          <w:tcPr>
            <w:tcW w:w="1239" w:type="dxa"/>
            <w:tcBorders>
              <w:top w:val="single" w:color="auto" w:sz="4" w:space="0"/>
              <w:left w:val="single" w:color="auto" w:sz="4" w:space="0"/>
              <w:bottom w:val="single" w:color="auto" w:sz="4" w:space="0"/>
              <w:right w:val="single" w:color="auto" w:sz="4" w:space="0"/>
            </w:tcBorders>
          </w:tcPr>
          <w:p w:rsidRPr="00E649BC" w:rsidR="00FB2D3C" w:rsidP="00EE58AD" w:rsidRDefault="00FB2D3C" w14:paraId="3E17FB2D" w14:textId="77777777"/>
        </w:tc>
        <w:tc>
          <w:tcPr>
            <w:tcW w:w="1239" w:type="dxa"/>
            <w:tcBorders>
              <w:top w:val="single" w:color="auto" w:sz="4" w:space="0"/>
              <w:left w:val="single" w:color="auto" w:sz="4" w:space="0"/>
              <w:bottom w:val="single" w:color="auto" w:sz="4" w:space="0"/>
              <w:right w:val="single" w:color="auto" w:sz="4" w:space="0"/>
            </w:tcBorders>
            <w:vAlign w:val="center"/>
          </w:tcPr>
          <w:p w:rsidRPr="00E649BC" w:rsidR="00FB2D3C" w:rsidP="00EE58AD" w:rsidRDefault="00FB2D3C" w14:paraId="7FFECD79" w14:textId="3F691A05"/>
        </w:tc>
        <w:tc>
          <w:tcPr>
            <w:tcW w:w="4094" w:type="dxa"/>
            <w:tcBorders>
              <w:top w:val="single" w:color="auto" w:sz="4" w:space="0"/>
              <w:left w:val="single" w:color="auto" w:sz="4" w:space="0"/>
              <w:bottom w:val="single" w:color="auto" w:sz="4" w:space="0"/>
            </w:tcBorders>
            <w:vAlign w:val="center"/>
          </w:tcPr>
          <w:p w:rsidRPr="00E649BC" w:rsidR="00FB2D3C" w:rsidP="00EE58AD" w:rsidRDefault="00FB2D3C" w14:paraId="6D1D85BA" w14:textId="77777777"/>
        </w:tc>
      </w:tr>
      <w:tr w:rsidRPr="00E649BC" w:rsidR="00FB2D3C" w:rsidTr="006D022A" w14:paraId="5BBD780A" w14:textId="77777777">
        <w:trPr>
          <w:trHeight w:val="557"/>
        </w:trPr>
        <w:tc>
          <w:tcPr>
            <w:tcW w:w="2356" w:type="dxa"/>
            <w:tcBorders>
              <w:top w:val="single" w:color="auto" w:sz="4" w:space="0"/>
              <w:bottom w:val="single" w:color="auto" w:sz="4" w:space="0"/>
              <w:right w:val="single" w:color="auto" w:sz="4" w:space="0"/>
            </w:tcBorders>
            <w:vAlign w:val="center"/>
          </w:tcPr>
          <w:p w:rsidRPr="00E649BC" w:rsidR="00FB2D3C" w:rsidP="00EE58AD" w:rsidRDefault="00FB2D3C" w14:paraId="26CBFB2C" w14:textId="77777777"/>
        </w:tc>
        <w:tc>
          <w:tcPr>
            <w:tcW w:w="1363" w:type="dxa"/>
            <w:tcBorders>
              <w:top w:val="single" w:color="auto" w:sz="4" w:space="0"/>
              <w:left w:val="single" w:color="auto" w:sz="4" w:space="0"/>
              <w:bottom w:val="single" w:color="auto" w:sz="4" w:space="0"/>
              <w:right w:val="single" w:color="auto" w:sz="4" w:space="0"/>
            </w:tcBorders>
            <w:vAlign w:val="center"/>
          </w:tcPr>
          <w:p w:rsidRPr="00E649BC" w:rsidR="00FB2D3C" w:rsidP="00EE58AD" w:rsidRDefault="00FB2D3C" w14:paraId="7A6F98BA" w14:textId="77777777"/>
        </w:tc>
        <w:tc>
          <w:tcPr>
            <w:tcW w:w="1239" w:type="dxa"/>
            <w:tcBorders>
              <w:top w:val="single" w:color="auto" w:sz="4" w:space="0"/>
              <w:left w:val="single" w:color="auto" w:sz="4" w:space="0"/>
              <w:bottom w:val="single" w:color="auto" w:sz="4" w:space="0"/>
              <w:right w:val="single" w:color="auto" w:sz="4" w:space="0"/>
            </w:tcBorders>
          </w:tcPr>
          <w:p w:rsidRPr="00E649BC" w:rsidR="00FB2D3C" w:rsidP="00EE58AD" w:rsidRDefault="00FB2D3C" w14:paraId="10983422" w14:textId="77777777"/>
        </w:tc>
        <w:tc>
          <w:tcPr>
            <w:tcW w:w="1239" w:type="dxa"/>
            <w:tcBorders>
              <w:top w:val="single" w:color="auto" w:sz="4" w:space="0"/>
              <w:left w:val="single" w:color="auto" w:sz="4" w:space="0"/>
              <w:bottom w:val="single" w:color="auto" w:sz="4" w:space="0"/>
              <w:right w:val="single" w:color="auto" w:sz="4" w:space="0"/>
            </w:tcBorders>
            <w:vAlign w:val="center"/>
          </w:tcPr>
          <w:p w:rsidRPr="00E649BC" w:rsidR="00FB2D3C" w:rsidP="00EE58AD" w:rsidRDefault="00FB2D3C" w14:paraId="26431E4B" w14:textId="390BB129"/>
        </w:tc>
        <w:tc>
          <w:tcPr>
            <w:tcW w:w="4094" w:type="dxa"/>
            <w:tcBorders>
              <w:top w:val="single" w:color="auto" w:sz="4" w:space="0"/>
              <w:left w:val="single" w:color="auto" w:sz="4" w:space="0"/>
              <w:bottom w:val="single" w:color="auto" w:sz="4" w:space="0"/>
            </w:tcBorders>
            <w:vAlign w:val="center"/>
          </w:tcPr>
          <w:p w:rsidRPr="00E649BC" w:rsidR="00FB2D3C" w:rsidP="00EE58AD" w:rsidRDefault="00FB2D3C" w14:paraId="77EDED7F" w14:textId="77777777"/>
        </w:tc>
      </w:tr>
      <w:tr w:rsidRPr="00E649BC" w:rsidR="00FB2D3C" w:rsidTr="006D022A" w14:paraId="456F04D3" w14:textId="77777777">
        <w:trPr>
          <w:trHeight w:val="557"/>
        </w:trPr>
        <w:tc>
          <w:tcPr>
            <w:tcW w:w="2356" w:type="dxa"/>
            <w:tcBorders>
              <w:top w:val="single" w:color="auto" w:sz="4" w:space="0"/>
              <w:bottom w:val="single" w:color="auto" w:sz="4" w:space="0"/>
              <w:right w:val="single" w:color="auto" w:sz="4" w:space="0"/>
            </w:tcBorders>
            <w:vAlign w:val="center"/>
          </w:tcPr>
          <w:p w:rsidRPr="00E649BC" w:rsidR="00FB2D3C" w:rsidP="00EE58AD" w:rsidRDefault="00FB2D3C" w14:paraId="0EB2F2AD" w14:textId="77777777"/>
        </w:tc>
        <w:tc>
          <w:tcPr>
            <w:tcW w:w="1363" w:type="dxa"/>
            <w:tcBorders>
              <w:top w:val="single" w:color="auto" w:sz="4" w:space="0"/>
              <w:left w:val="single" w:color="auto" w:sz="4" w:space="0"/>
              <w:bottom w:val="single" w:color="auto" w:sz="4" w:space="0"/>
              <w:right w:val="single" w:color="auto" w:sz="4" w:space="0"/>
            </w:tcBorders>
            <w:vAlign w:val="center"/>
          </w:tcPr>
          <w:p w:rsidRPr="00E649BC" w:rsidR="00FB2D3C" w:rsidP="00EE58AD" w:rsidRDefault="00FB2D3C" w14:paraId="02147E90" w14:textId="77777777"/>
        </w:tc>
        <w:tc>
          <w:tcPr>
            <w:tcW w:w="1239" w:type="dxa"/>
            <w:tcBorders>
              <w:top w:val="single" w:color="auto" w:sz="4" w:space="0"/>
              <w:left w:val="single" w:color="auto" w:sz="4" w:space="0"/>
              <w:bottom w:val="single" w:color="auto" w:sz="4" w:space="0"/>
              <w:right w:val="single" w:color="auto" w:sz="4" w:space="0"/>
            </w:tcBorders>
          </w:tcPr>
          <w:p w:rsidRPr="00E649BC" w:rsidR="00FB2D3C" w:rsidP="00EE58AD" w:rsidRDefault="00FB2D3C" w14:paraId="49F183ED" w14:textId="77777777"/>
        </w:tc>
        <w:tc>
          <w:tcPr>
            <w:tcW w:w="1239" w:type="dxa"/>
            <w:tcBorders>
              <w:top w:val="single" w:color="auto" w:sz="4" w:space="0"/>
              <w:left w:val="single" w:color="auto" w:sz="4" w:space="0"/>
              <w:bottom w:val="single" w:color="auto" w:sz="4" w:space="0"/>
              <w:right w:val="single" w:color="auto" w:sz="4" w:space="0"/>
            </w:tcBorders>
            <w:vAlign w:val="center"/>
          </w:tcPr>
          <w:p w:rsidRPr="00E649BC" w:rsidR="00FB2D3C" w:rsidP="00EE58AD" w:rsidRDefault="00FB2D3C" w14:paraId="67481820" w14:textId="3A14C5B5"/>
        </w:tc>
        <w:tc>
          <w:tcPr>
            <w:tcW w:w="4094" w:type="dxa"/>
            <w:tcBorders>
              <w:top w:val="single" w:color="auto" w:sz="4" w:space="0"/>
              <w:left w:val="single" w:color="auto" w:sz="4" w:space="0"/>
              <w:bottom w:val="single" w:color="auto" w:sz="4" w:space="0"/>
            </w:tcBorders>
            <w:vAlign w:val="center"/>
          </w:tcPr>
          <w:p w:rsidRPr="00E649BC" w:rsidR="00FB2D3C" w:rsidP="00EE58AD" w:rsidRDefault="00FB2D3C" w14:paraId="53D27E36" w14:textId="77777777"/>
        </w:tc>
      </w:tr>
      <w:tr w:rsidRPr="00E649BC" w:rsidR="00FB2D3C" w:rsidTr="006D022A" w14:paraId="25F3994F" w14:textId="77777777">
        <w:trPr>
          <w:trHeight w:val="557"/>
        </w:trPr>
        <w:tc>
          <w:tcPr>
            <w:tcW w:w="2356" w:type="dxa"/>
            <w:tcBorders>
              <w:top w:val="single" w:color="auto" w:sz="4" w:space="0"/>
              <w:bottom w:val="single" w:color="auto" w:sz="4" w:space="0"/>
              <w:right w:val="single" w:color="auto" w:sz="4" w:space="0"/>
            </w:tcBorders>
            <w:vAlign w:val="center"/>
          </w:tcPr>
          <w:p w:rsidRPr="00E649BC" w:rsidR="00FB2D3C" w:rsidP="00EE58AD" w:rsidRDefault="00FB2D3C" w14:paraId="4F18EBF7" w14:textId="77777777"/>
        </w:tc>
        <w:tc>
          <w:tcPr>
            <w:tcW w:w="1363" w:type="dxa"/>
            <w:tcBorders>
              <w:top w:val="single" w:color="auto" w:sz="4" w:space="0"/>
              <w:left w:val="single" w:color="auto" w:sz="4" w:space="0"/>
              <w:bottom w:val="single" w:color="auto" w:sz="4" w:space="0"/>
              <w:right w:val="single" w:color="auto" w:sz="4" w:space="0"/>
            </w:tcBorders>
            <w:vAlign w:val="center"/>
          </w:tcPr>
          <w:p w:rsidRPr="00E649BC" w:rsidR="00FB2D3C" w:rsidP="00EE58AD" w:rsidRDefault="00FB2D3C" w14:paraId="0A21505B" w14:textId="77777777"/>
        </w:tc>
        <w:tc>
          <w:tcPr>
            <w:tcW w:w="1239" w:type="dxa"/>
            <w:tcBorders>
              <w:top w:val="single" w:color="auto" w:sz="4" w:space="0"/>
              <w:left w:val="single" w:color="auto" w:sz="4" w:space="0"/>
              <w:bottom w:val="single" w:color="auto" w:sz="4" w:space="0"/>
              <w:right w:val="single" w:color="auto" w:sz="4" w:space="0"/>
            </w:tcBorders>
          </w:tcPr>
          <w:p w:rsidRPr="00E649BC" w:rsidR="00FB2D3C" w:rsidP="00EE58AD" w:rsidRDefault="00FB2D3C" w14:paraId="40B9C5F3" w14:textId="77777777"/>
        </w:tc>
        <w:tc>
          <w:tcPr>
            <w:tcW w:w="1239" w:type="dxa"/>
            <w:tcBorders>
              <w:top w:val="single" w:color="auto" w:sz="4" w:space="0"/>
              <w:left w:val="single" w:color="auto" w:sz="4" w:space="0"/>
              <w:bottom w:val="single" w:color="auto" w:sz="4" w:space="0"/>
              <w:right w:val="single" w:color="auto" w:sz="4" w:space="0"/>
            </w:tcBorders>
            <w:vAlign w:val="center"/>
          </w:tcPr>
          <w:p w:rsidRPr="00E649BC" w:rsidR="00FB2D3C" w:rsidP="00EE58AD" w:rsidRDefault="00FB2D3C" w14:paraId="3B145C92" w14:textId="515EE666"/>
        </w:tc>
        <w:tc>
          <w:tcPr>
            <w:tcW w:w="4094" w:type="dxa"/>
            <w:tcBorders>
              <w:top w:val="single" w:color="auto" w:sz="4" w:space="0"/>
              <w:left w:val="single" w:color="auto" w:sz="4" w:space="0"/>
              <w:bottom w:val="single" w:color="auto" w:sz="4" w:space="0"/>
            </w:tcBorders>
            <w:vAlign w:val="center"/>
          </w:tcPr>
          <w:p w:rsidRPr="00E649BC" w:rsidR="00FB2D3C" w:rsidP="00EE58AD" w:rsidRDefault="00FB2D3C" w14:paraId="173018A5" w14:textId="77777777"/>
        </w:tc>
      </w:tr>
    </w:tbl>
    <w:p w:rsidRPr="004673A5" w:rsidR="0005027A" w:rsidP="00D6190D" w:rsidRDefault="0005027A" w14:paraId="0D4D3F79" w14:textId="77777777">
      <w:pPr>
        <w:spacing w:before="0"/>
        <w:rPr>
          <w:rFonts w:ascii="Arial" w:hAnsi="Arial" w:cs="Arial"/>
          <w:sz w:val="26"/>
          <w:szCs w:val="20"/>
        </w:rPr>
      </w:pPr>
    </w:p>
    <w:p w:rsidR="004673A5" w:rsidP="00D6190D" w:rsidRDefault="004673A5" w14:paraId="274297BB" w14:textId="77777777">
      <w:pPr>
        <w:spacing w:before="0"/>
        <w:rPr>
          <w:rFonts w:ascii="Arial" w:hAnsi="Arial" w:cs="Arial"/>
          <w:b/>
          <w:szCs w:val="20"/>
        </w:rPr>
      </w:pPr>
    </w:p>
    <w:tbl>
      <w:tblPr>
        <w:tblW w:w="10348" w:type="dxa"/>
        <w:tblLayout w:type="fixed"/>
        <w:tblLook w:val="01E0" w:firstRow="1" w:lastRow="1" w:firstColumn="1" w:lastColumn="1" w:noHBand="0" w:noVBand="0"/>
      </w:tblPr>
      <w:tblGrid>
        <w:gridCol w:w="3686"/>
        <w:gridCol w:w="3402"/>
        <w:gridCol w:w="3260"/>
      </w:tblGrid>
      <w:tr w:rsidRPr="00E649BC" w:rsidR="00C354BA" w:rsidTr="005D04E1" w14:paraId="50615F1B" w14:textId="77777777">
        <w:trPr>
          <w:trHeight w:val="567"/>
        </w:trPr>
        <w:tc>
          <w:tcPr>
            <w:tcW w:w="10348" w:type="dxa"/>
            <w:gridSpan w:val="3"/>
            <w:tcBorders>
              <w:bottom w:val="single" w:color="auto" w:sz="4" w:space="0"/>
            </w:tcBorders>
            <w:vAlign w:val="center"/>
          </w:tcPr>
          <w:p w:rsidRPr="00E649BC" w:rsidR="00C354BA" w:rsidP="00EE58AD" w:rsidRDefault="002407A7" w14:paraId="5BFB3D09" w14:textId="6B8A9DD6">
            <w:pPr>
              <w:pStyle w:val="Heading3"/>
            </w:pPr>
            <w:r>
              <w:t xml:space="preserve">Training Courses and </w:t>
            </w:r>
            <w:r w:rsidR="008D16B4">
              <w:t xml:space="preserve">Occupational Hygiene </w:t>
            </w:r>
            <w:r>
              <w:t>Conference Attendance</w:t>
            </w:r>
            <w:r w:rsidRPr="00E649BC" w:rsidR="00C354BA">
              <w:t xml:space="preserve"> (most recent first)</w:t>
            </w:r>
          </w:p>
        </w:tc>
      </w:tr>
      <w:tr w:rsidRPr="00E649BC" w:rsidR="002407A7" w:rsidTr="005D04E1" w14:paraId="4E253F2F" w14:textId="77777777">
        <w:trPr>
          <w:trHeight w:val="567"/>
        </w:trPr>
        <w:tc>
          <w:tcPr>
            <w:tcW w:w="3686" w:type="dxa"/>
            <w:tcBorders>
              <w:top w:val="single" w:color="auto" w:sz="4" w:space="0"/>
              <w:bottom w:val="single" w:color="auto" w:sz="4" w:space="0"/>
              <w:right w:val="single" w:color="auto" w:sz="4" w:space="0"/>
            </w:tcBorders>
            <w:vAlign w:val="center"/>
          </w:tcPr>
          <w:p w:rsidRPr="00E649BC" w:rsidR="002407A7" w:rsidP="00EE58AD" w:rsidRDefault="002407A7" w14:paraId="428A6AAC" w14:textId="37F7CAEC">
            <w:r>
              <w:t>Course Title/Conference</w:t>
            </w:r>
          </w:p>
        </w:tc>
        <w:tc>
          <w:tcPr>
            <w:tcW w:w="3402" w:type="dxa"/>
            <w:tcBorders>
              <w:top w:val="single" w:color="auto" w:sz="4" w:space="0"/>
              <w:left w:val="single" w:color="auto" w:sz="4" w:space="0"/>
              <w:bottom w:val="single" w:color="auto" w:sz="4" w:space="0"/>
              <w:right w:val="single" w:color="auto" w:sz="4" w:space="0"/>
            </w:tcBorders>
            <w:vAlign w:val="center"/>
          </w:tcPr>
          <w:p w:rsidRPr="00E649BC" w:rsidR="002407A7" w:rsidP="00EE58AD" w:rsidRDefault="008D16B4" w14:paraId="532B167C" w14:textId="1419848F">
            <w:r>
              <w:t>Organisation</w:t>
            </w:r>
          </w:p>
        </w:tc>
        <w:tc>
          <w:tcPr>
            <w:tcW w:w="3260" w:type="dxa"/>
            <w:tcBorders>
              <w:top w:val="single" w:color="auto" w:sz="4" w:space="0"/>
              <w:left w:val="single" w:color="auto" w:sz="4" w:space="0"/>
              <w:bottom w:val="single" w:color="auto" w:sz="4" w:space="0"/>
            </w:tcBorders>
            <w:vAlign w:val="center"/>
          </w:tcPr>
          <w:p w:rsidRPr="00E649BC" w:rsidR="002407A7" w:rsidP="00EE58AD" w:rsidRDefault="002407A7" w14:paraId="370A7042" w14:textId="42EF4BE8">
            <w:r>
              <w:t>Date Attended</w:t>
            </w:r>
          </w:p>
        </w:tc>
      </w:tr>
      <w:tr w:rsidRPr="00E649BC" w:rsidR="002407A7" w:rsidTr="005D04E1" w14:paraId="13A68E92" w14:textId="77777777">
        <w:trPr>
          <w:trHeight w:val="567"/>
        </w:trPr>
        <w:tc>
          <w:tcPr>
            <w:tcW w:w="3686" w:type="dxa"/>
            <w:tcBorders>
              <w:top w:val="single" w:color="auto" w:sz="4" w:space="0"/>
              <w:bottom w:val="single" w:color="auto" w:sz="4" w:space="0"/>
              <w:right w:val="single" w:color="auto" w:sz="4" w:space="0"/>
            </w:tcBorders>
            <w:vAlign w:val="center"/>
          </w:tcPr>
          <w:p w:rsidRPr="00E649BC" w:rsidR="002407A7" w:rsidP="00EE58AD" w:rsidRDefault="002407A7" w14:paraId="05F5CD29" w14:textId="77777777"/>
        </w:tc>
        <w:tc>
          <w:tcPr>
            <w:tcW w:w="3402" w:type="dxa"/>
            <w:tcBorders>
              <w:top w:val="single" w:color="auto" w:sz="4" w:space="0"/>
              <w:left w:val="single" w:color="auto" w:sz="4" w:space="0"/>
              <w:bottom w:val="single" w:color="auto" w:sz="4" w:space="0"/>
              <w:right w:val="single" w:color="auto" w:sz="4" w:space="0"/>
            </w:tcBorders>
            <w:vAlign w:val="center"/>
          </w:tcPr>
          <w:p w:rsidRPr="00E649BC" w:rsidR="002407A7" w:rsidP="00EE58AD" w:rsidRDefault="002407A7" w14:paraId="41CC64A1" w14:textId="77777777"/>
        </w:tc>
        <w:tc>
          <w:tcPr>
            <w:tcW w:w="3260" w:type="dxa"/>
            <w:tcBorders>
              <w:top w:val="single" w:color="auto" w:sz="4" w:space="0"/>
              <w:left w:val="single" w:color="auto" w:sz="4" w:space="0"/>
              <w:bottom w:val="single" w:color="auto" w:sz="4" w:space="0"/>
            </w:tcBorders>
            <w:vAlign w:val="center"/>
          </w:tcPr>
          <w:p w:rsidRPr="00E649BC" w:rsidR="002407A7" w:rsidP="00EE58AD" w:rsidRDefault="002407A7" w14:paraId="593D39F2" w14:textId="77777777"/>
        </w:tc>
      </w:tr>
      <w:tr w:rsidRPr="00E649BC" w:rsidR="002407A7" w:rsidTr="005D04E1" w14:paraId="14FC1EAF" w14:textId="77777777">
        <w:trPr>
          <w:trHeight w:val="567"/>
        </w:trPr>
        <w:tc>
          <w:tcPr>
            <w:tcW w:w="3686" w:type="dxa"/>
            <w:tcBorders>
              <w:top w:val="single" w:color="auto" w:sz="4" w:space="0"/>
              <w:bottom w:val="single" w:color="auto" w:sz="4" w:space="0"/>
              <w:right w:val="single" w:color="auto" w:sz="4" w:space="0"/>
            </w:tcBorders>
            <w:vAlign w:val="center"/>
          </w:tcPr>
          <w:p w:rsidRPr="00E649BC" w:rsidR="002407A7" w:rsidP="00EE58AD" w:rsidRDefault="002407A7" w14:paraId="1E678647" w14:textId="77777777"/>
        </w:tc>
        <w:tc>
          <w:tcPr>
            <w:tcW w:w="3402" w:type="dxa"/>
            <w:tcBorders>
              <w:top w:val="single" w:color="auto" w:sz="4" w:space="0"/>
              <w:left w:val="single" w:color="auto" w:sz="4" w:space="0"/>
              <w:bottom w:val="single" w:color="auto" w:sz="4" w:space="0"/>
              <w:right w:val="single" w:color="auto" w:sz="4" w:space="0"/>
            </w:tcBorders>
            <w:vAlign w:val="center"/>
          </w:tcPr>
          <w:p w:rsidRPr="00E649BC" w:rsidR="002407A7" w:rsidP="00EE58AD" w:rsidRDefault="002407A7" w14:paraId="049711DC" w14:textId="77777777"/>
        </w:tc>
        <w:tc>
          <w:tcPr>
            <w:tcW w:w="3260" w:type="dxa"/>
            <w:tcBorders>
              <w:top w:val="single" w:color="auto" w:sz="4" w:space="0"/>
              <w:left w:val="single" w:color="auto" w:sz="4" w:space="0"/>
              <w:bottom w:val="single" w:color="auto" w:sz="4" w:space="0"/>
            </w:tcBorders>
            <w:vAlign w:val="center"/>
          </w:tcPr>
          <w:p w:rsidRPr="00E649BC" w:rsidR="002407A7" w:rsidP="00EE58AD" w:rsidRDefault="002407A7" w14:paraId="3294E403" w14:textId="77777777"/>
        </w:tc>
      </w:tr>
      <w:tr w:rsidRPr="00E649BC" w:rsidR="002407A7" w:rsidTr="005D04E1" w14:paraId="20AE6DF5" w14:textId="77777777">
        <w:trPr>
          <w:trHeight w:val="567"/>
        </w:trPr>
        <w:tc>
          <w:tcPr>
            <w:tcW w:w="3686" w:type="dxa"/>
            <w:tcBorders>
              <w:top w:val="single" w:color="auto" w:sz="4" w:space="0"/>
              <w:bottom w:val="single" w:color="auto" w:sz="4" w:space="0"/>
              <w:right w:val="single" w:color="auto" w:sz="4" w:space="0"/>
            </w:tcBorders>
            <w:vAlign w:val="center"/>
          </w:tcPr>
          <w:p w:rsidRPr="00E649BC" w:rsidR="002407A7" w:rsidP="00EE58AD" w:rsidRDefault="002407A7" w14:paraId="38C5973D" w14:textId="77777777"/>
        </w:tc>
        <w:tc>
          <w:tcPr>
            <w:tcW w:w="3402" w:type="dxa"/>
            <w:tcBorders>
              <w:top w:val="single" w:color="auto" w:sz="4" w:space="0"/>
              <w:left w:val="single" w:color="auto" w:sz="4" w:space="0"/>
              <w:bottom w:val="single" w:color="auto" w:sz="4" w:space="0"/>
              <w:right w:val="single" w:color="auto" w:sz="4" w:space="0"/>
            </w:tcBorders>
            <w:vAlign w:val="center"/>
          </w:tcPr>
          <w:p w:rsidRPr="00E649BC" w:rsidR="002407A7" w:rsidP="00EE58AD" w:rsidRDefault="002407A7" w14:paraId="0F47C047" w14:textId="77777777"/>
        </w:tc>
        <w:tc>
          <w:tcPr>
            <w:tcW w:w="3260" w:type="dxa"/>
            <w:tcBorders>
              <w:top w:val="single" w:color="auto" w:sz="4" w:space="0"/>
              <w:left w:val="single" w:color="auto" w:sz="4" w:space="0"/>
              <w:bottom w:val="single" w:color="auto" w:sz="4" w:space="0"/>
            </w:tcBorders>
            <w:vAlign w:val="center"/>
          </w:tcPr>
          <w:p w:rsidRPr="00E649BC" w:rsidR="002407A7" w:rsidP="00EE58AD" w:rsidRDefault="002407A7" w14:paraId="4EA81159" w14:textId="77777777"/>
        </w:tc>
      </w:tr>
      <w:tr w:rsidRPr="00E649BC" w:rsidR="002407A7" w:rsidTr="005D04E1" w14:paraId="07F69A44" w14:textId="77777777">
        <w:trPr>
          <w:trHeight w:val="567"/>
        </w:trPr>
        <w:tc>
          <w:tcPr>
            <w:tcW w:w="3686" w:type="dxa"/>
            <w:tcBorders>
              <w:top w:val="single" w:color="auto" w:sz="4" w:space="0"/>
              <w:bottom w:val="single" w:color="auto" w:sz="4" w:space="0"/>
              <w:right w:val="single" w:color="auto" w:sz="4" w:space="0"/>
            </w:tcBorders>
            <w:vAlign w:val="center"/>
          </w:tcPr>
          <w:p w:rsidRPr="00E649BC" w:rsidR="002407A7" w:rsidP="00EE58AD" w:rsidRDefault="002407A7" w14:paraId="0F252395" w14:textId="77777777"/>
        </w:tc>
        <w:tc>
          <w:tcPr>
            <w:tcW w:w="3402" w:type="dxa"/>
            <w:tcBorders>
              <w:top w:val="single" w:color="auto" w:sz="4" w:space="0"/>
              <w:left w:val="single" w:color="auto" w:sz="4" w:space="0"/>
              <w:bottom w:val="single" w:color="auto" w:sz="4" w:space="0"/>
              <w:right w:val="single" w:color="auto" w:sz="4" w:space="0"/>
            </w:tcBorders>
            <w:vAlign w:val="center"/>
          </w:tcPr>
          <w:p w:rsidRPr="00E649BC" w:rsidR="002407A7" w:rsidP="00EE58AD" w:rsidRDefault="002407A7" w14:paraId="1ED2BF82" w14:textId="77777777"/>
        </w:tc>
        <w:tc>
          <w:tcPr>
            <w:tcW w:w="3260" w:type="dxa"/>
            <w:tcBorders>
              <w:top w:val="single" w:color="auto" w:sz="4" w:space="0"/>
              <w:left w:val="single" w:color="auto" w:sz="4" w:space="0"/>
              <w:bottom w:val="single" w:color="auto" w:sz="4" w:space="0"/>
            </w:tcBorders>
            <w:vAlign w:val="center"/>
          </w:tcPr>
          <w:p w:rsidRPr="00E649BC" w:rsidR="002407A7" w:rsidP="00EE58AD" w:rsidRDefault="002407A7" w14:paraId="1609906E" w14:textId="77777777"/>
        </w:tc>
      </w:tr>
      <w:tr w:rsidRPr="00E649BC" w:rsidR="002407A7" w:rsidTr="005D04E1" w14:paraId="27DAB6CF" w14:textId="77777777">
        <w:trPr>
          <w:trHeight w:val="567"/>
        </w:trPr>
        <w:tc>
          <w:tcPr>
            <w:tcW w:w="3686" w:type="dxa"/>
            <w:tcBorders>
              <w:top w:val="single" w:color="auto" w:sz="4" w:space="0"/>
              <w:bottom w:val="single" w:color="auto" w:sz="4" w:space="0"/>
              <w:right w:val="single" w:color="auto" w:sz="4" w:space="0"/>
            </w:tcBorders>
            <w:vAlign w:val="center"/>
          </w:tcPr>
          <w:p w:rsidRPr="00E649BC" w:rsidR="002407A7" w:rsidP="00EE58AD" w:rsidRDefault="002407A7" w14:paraId="7522EDA4" w14:textId="77777777"/>
        </w:tc>
        <w:tc>
          <w:tcPr>
            <w:tcW w:w="3402" w:type="dxa"/>
            <w:tcBorders>
              <w:top w:val="single" w:color="auto" w:sz="4" w:space="0"/>
              <w:left w:val="single" w:color="auto" w:sz="4" w:space="0"/>
              <w:bottom w:val="single" w:color="auto" w:sz="4" w:space="0"/>
              <w:right w:val="single" w:color="auto" w:sz="4" w:space="0"/>
            </w:tcBorders>
            <w:vAlign w:val="center"/>
          </w:tcPr>
          <w:p w:rsidRPr="00E649BC" w:rsidR="002407A7" w:rsidP="00EE58AD" w:rsidRDefault="002407A7" w14:paraId="5803A955" w14:textId="77777777"/>
        </w:tc>
        <w:tc>
          <w:tcPr>
            <w:tcW w:w="3260" w:type="dxa"/>
            <w:tcBorders>
              <w:top w:val="single" w:color="auto" w:sz="4" w:space="0"/>
              <w:left w:val="single" w:color="auto" w:sz="4" w:space="0"/>
              <w:bottom w:val="single" w:color="auto" w:sz="4" w:space="0"/>
            </w:tcBorders>
            <w:vAlign w:val="center"/>
          </w:tcPr>
          <w:p w:rsidRPr="00E649BC" w:rsidR="002407A7" w:rsidP="00EE58AD" w:rsidRDefault="002407A7" w14:paraId="1F840C5B" w14:textId="77777777"/>
        </w:tc>
      </w:tr>
    </w:tbl>
    <w:p w:rsidR="00C354BA" w:rsidP="00D6190D" w:rsidRDefault="00C354BA" w14:paraId="4C2253F2" w14:textId="77777777">
      <w:pPr>
        <w:spacing w:before="0"/>
        <w:rPr>
          <w:rFonts w:ascii="Arial" w:hAnsi="Arial" w:cs="Arial"/>
          <w:b/>
          <w:szCs w:val="20"/>
        </w:rPr>
      </w:pPr>
    </w:p>
    <w:p w:rsidR="00C2259E" w:rsidRDefault="00C2259E" w14:paraId="58E97B8C" w14:textId="77777777">
      <w:pPr>
        <w:widowControl/>
        <w:adjustRightInd/>
        <w:spacing w:before="0"/>
        <w:textAlignment w:val="auto"/>
        <w:rPr>
          <w:rFonts w:ascii="Arial" w:hAnsi="Arial" w:cs="Arial"/>
          <w:b/>
          <w:bCs/>
          <w:kern w:val="32"/>
          <w:sz w:val="24"/>
          <w:szCs w:val="32"/>
        </w:rPr>
      </w:pPr>
      <w:r>
        <w:br w:type="page"/>
      </w:r>
    </w:p>
    <w:p w:rsidRPr="00EE58AD" w:rsidR="00C354BA" w:rsidP="00EE58AD" w:rsidRDefault="002407A7" w14:paraId="18014498" w14:textId="71966F94">
      <w:pPr>
        <w:pStyle w:val="Heading1"/>
      </w:pPr>
      <w:r w:rsidRPr="00EE58AD">
        <w:lastRenderedPageBreak/>
        <w:t>SUPPORTING DOCUMENTATION</w:t>
      </w:r>
    </w:p>
    <w:p w:rsidR="002407A7" w:rsidP="00EE58AD" w:rsidRDefault="002407A7" w14:paraId="3343737B" w14:textId="31FF2C21">
      <w:r w:rsidRPr="002407A7">
        <w:t xml:space="preserve">In </w:t>
      </w:r>
      <w:r>
        <w:t xml:space="preserve">addition to the application form, </w:t>
      </w:r>
      <w:r w:rsidR="00B20882">
        <w:t xml:space="preserve">you may </w:t>
      </w:r>
      <w:r>
        <w:t>submit the following;</w:t>
      </w:r>
    </w:p>
    <w:p w:rsidR="002407A7" w:rsidP="00EE58AD" w:rsidRDefault="000671E0" w14:paraId="55A83817" w14:textId="2C816628">
      <w:pPr>
        <w:pStyle w:val="ListParagraph"/>
        <w:numPr>
          <w:ilvl w:val="0"/>
          <w:numId w:val="4"/>
        </w:numPr>
      </w:pPr>
      <w:proofErr w:type="spellStart"/>
      <w:r>
        <w:t>No</w:t>
      </w:r>
      <w:proofErr w:type="spellEnd"/>
      <w:r>
        <w:t xml:space="preserve"> more than a</w:t>
      </w:r>
      <w:r w:rsidR="002407A7">
        <w:t>n A4 page answering the following question;</w:t>
      </w:r>
    </w:p>
    <w:p w:rsidR="002407A7" w:rsidP="00EE58AD" w:rsidRDefault="000671E0" w14:paraId="70EF501F" w14:textId="15FEA8CE">
      <w:pPr>
        <w:pStyle w:val="ListParagraph"/>
        <w:numPr>
          <w:ilvl w:val="0"/>
          <w:numId w:val="3"/>
        </w:numPr>
      </w:pPr>
      <w:r>
        <w:t xml:space="preserve">What does </w:t>
      </w:r>
      <w:proofErr w:type="gramStart"/>
      <w:r>
        <w:t>contributing</w:t>
      </w:r>
      <w:proofErr w:type="gramEnd"/>
      <w:r>
        <w:t xml:space="preserve"> to the occupational hygiene profession mean to you and what benefit will you receive from being able to attend the NZOHS conference and CESs?</w:t>
      </w:r>
      <w:r w:rsidR="009255B0">
        <w:t xml:space="preserve"> </w:t>
      </w:r>
    </w:p>
    <w:p w:rsidR="00B20882" w:rsidP="00EE58AD" w:rsidRDefault="00B20882" w14:paraId="07AF503B" w14:textId="4F179138">
      <w:pPr>
        <w:pStyle w:val="ListParagraph"/>
        <w:numPr>
          <w:ilvl w:val="0"/>
          <w:numId w:val="3"/>
        </w:numPr>
      </w:pPr>
      <w:r>
        <w:t>Minutes from meetings confirming attendance</w:t>
      </w:r>
    </w:p>
    <w:p w:rsidR="00B20882" w:rsidP="00EE58AD" w:rsidRDefault="00B20882" w14:paraId="4A96956E" w14:textId="4DD0674B">
      <w:pPr>
        <w:pStyle w:val="ListParagraph"/>
        <w:numPr>
          <w:ilvl w:val="0"/>
          <w:numId w:val="3"/>
        </w:numPr>
      </w:pPr>
      <w:r>
        <w:t>Attendance certificates</w:t>
      </w:r>
    </w:p>
    <w:tbl>
      <w:tblPr>
        <w:tblW w:w="10348" w:type="dxa"/>
        <w:tblLook w:val="01E0" w:firstRow="1" w:lastRow="1" w:firstColumn="1" w:lastColumn="1" w:noHBand="0" w:noVBand="0"/>
      </w:tblPr>
      <w:tblGrid>
        <w:gridCol w:w="10348"/>
      </w:tblGrid>
      <w:tr w:rsidRPr="00E649BC" w:rsidR="00CD2BE8" w:rsidTr="005D04E1" w14:paraId="63844B72" w14:textId="77777777">
        <w:trPr>
          <w:trHeight w:val="397"/>
        </w:trPr>
        <w:tc>
          <w:tcPr>
            <w:tcW w:w="10348" w:type="dxa"/>
            <w:tcBorders>
              <w:bottom w:val="single" w:color="auto" w:sz="4" w:space="0"/>
            </w:tcBorders>
            <w:vAlign w:val="bottom"/>
          </w:tcPr>
          <w:p w:rsidR="00B20882" w:rsidP="00EE58AD" w:rsidRDefault="00B20882" w14:paraId="694629AA" w14:textId="77777777"/>
          <w:p w:rsidRPr="00E649BC" w:rsidR="00CD2BE8" w:rsidP="00EE58AD" w:rsidRDefault="00372CC4" w14:paraId="4C1883C7" w14:textId="2E873E0D">
            <w:r w:rsidRPr="00372CC4">
              <w:t xml:space="preserve">Please provide any other information that you identify as being pertinent to this application </w:t>
            </w:r>
          </w:p>
        </w:tc>
      </w:tr>
      <w:tr w:rsidRPr="00E649BC" w:rsidR="007151CB" w:rsidTr="005D04E1" w14:paraId="2F23466F" w14:textId="77777777">
        <w:trPr>
          <w:trHeight w:val="397"/>
        </w:trPr>
        <w:tc>
          <w:tcPr>
            <w:tcW w:w="10348" w:type="dxa"/>
            <w:tcBorders>
              <w:top w:val="single" w:color="auto" w:sz="4" w:space="0"/>
              <w:bottom w:val="single" w:color="auto" w:sz="4" w:space="0"/>
            </w:tcBorders>
            <w:vAlign w:val="bottom"/>
          </w:tcPr>
          <w:p w:rsidRPr="00E649BC" w:rsidR="007151CB" w:rsidP="00EE58AD" w:rsidRDefault="007151CB" w14:paraId="654F52AB" w14:textId="77777777"/>
        </w:tc>
      </w:tr>
      <w:tr w:rsidRPr="00E649BC" w:rsidR="00CD2BE8" w:rsidTr="005D04E1" w14:paraId="1B4F2D6B" w14:textId="77777777">
        <w:trPr>
          <w:trHeight w:val="397"/>
        </w:trPr>
        <w:tc>
          <w:tcPr>
            <w:tcW w:w="10348" w:type="dxa"/>
            <w:tcBorders>
              <w:top w:val="single" w:color="auto" w:sz="4" w:space="0"/>
              <w:bottom w:val="single" w:color="auto" w:sz="4" w:space="0"/>
            </w:tcBorders>
            <w:vAlign w:val="bottom"/>
          </w:tcPr>
          <w:p w:rsidRPr="00E649BC" w:rsidR="00CD2BE8" w:rsidP="00EE58AD" w:rsidRDefault="00CD2BE8" w14:paraId="7751E1C5" w14:textId="77777777"/>
        </w:tc>
      </w:tr>
      <w:tr w:rsidRPr="00E649BC" w:rsidR="00C2259E" w:rsidTr="005D04E1" w14:paraId="2F628DD9" w14:textId="77777777">
        <w:trPr>
          <w:trHeight w:val="397"/>
        </w:trPr>
        <w:tc>
          <w:tcPr>
            <w:tcW w:w="10348" w:type="dxa"/>
            <w:tcBorders>
              <w:top w:val="single" w:color="auto" w:sz="4" w:space="0"/>
              <w:bottom w:val="single" w:color="auto" w:sz="4" w:space="0"/>
            </w:tcBorders>
            <w:vAlign w:val="bottom"/>
          </w:tcPr>
          <w:p w:rsidRPr="00E649BC" w:rsidR="00C2259E" w:rsidP="00EE58AD" w:rsidRDefault="00C2259E" w14:paraId="64C6882A" w14:textId="77777777"/>
        </w:tc>
      </w:tr>
    </w:tbl>
    <w:p w:rsidRPr="00E649BC" w:rsidR="00CD2BE8" w:rsidP="00EE58AD" w:rsidRDefault="00CD2BE8" w14:paraId="3FD9FB71" w14:textId="77777777">
      <w:pPr>
        <w:rPr>
          <w:smallCaps/>
        </w:rPr>
      </w:pPr>
    </w:p>
    <w:p w:rsidRPr="00EE58AD" w:rsidR="00CD2BE8" w:rsidP="00EE58AD" w:rsidRDefault="00C2259E" w14:paraId="288FF0C6" w14:textId="208B6294">
      <w:pPr>
        <w:pStyle w:val="Heading1"/>
      </w:pPr>
      <w:r w:rsidRPr="00EE58AD">
        <w:t>DECLARATION (PLEASE TICK)</w:t>
      </w:r>
    </w:p>
    <w:p w:rsidRPr="00C2259E" w:rsidR="00C2259E" w:rsidP="00EE58AD" w:rsidRDefault="00C2259E" w14:paraId="1D79F81B" w14:textId="3EA142C3">
      <w:pPr>
        <w:pStyle w:val="ListParagraph"/>
        <w:numPr>
          <w:ilvl w:val="0"/>
          <w:numId w:val="5"/>
        </w:numPr>
      </w:pPr>
      <w:r w:rsidRPr="00C2259E">
        <w:t>I certify that to the best of my knowledge that the information provided in this application is correct and understand that the supply of any incorrect or misleading information may result in the cancellation of this Award.</w:t>
      </w:r>
    </w:p>
    <w:p w:rsidRPr="00C2259E" w:rsidR="00C2259E" w:rsidP="00EE58AD" w:rsidRDefault="00C2259E" w14:paraId="0718D10D" w14:textId="03DB2FB6">
      <w:pPr>
        <w:pStyle w:val="ListParagraph"/>
        <w:numPr>
          <w:ilvl w:val="0"/>
          <w:numId w:val="5"/>
        </w:numPr>
      </w:pPr>
      <w:r w:rsidRPr="00C2259E">
        <w:t xml:space="preserve">I have approached my employer </w:t>
      </w:r>
      <w:proofErr w:type="gramStart"/>
      <w:r w:rsidRPr="00C2259E">
        <w:t>in regards to</w:t>
      </w:r>
      <w:proofErr w:type="gramEnd"/>
      <w:r w:rsidRPr="00C2259E">
        <w:t xml:space="preserve"> this Award and cleared any issue or potential inducement or perceived inducement in terms of my conditions of employment.</w:t>
      </w:r>
    </w:p>
    <w:p w:rsidRPr="00C2259E" w:rsidR="00C2259E" w:rsidP="2A42950E" w:rsidRDefault="00C2259E" w14:paraId="2848B1B4" w14:textId="172094C7">
      <w:pPr>
        <w:pStyle w:val="ListParagraph"/>
        <w:numPr>
          <w:ilvl w:val="0"/>
          <w:numId w:val="5"/>
        </w:numPr>
        <w:rPr>
          <w:sz w:val="22"/>
          <w:szCs w:val="22"/>
        </w:rPr>
      </w:pPr>
      <w:r w:rsidR="2A42950E">
        <w:rPr/>
        <w:t>I accept that the final travel itinerary and costs will be at the discretion of the NZOHS Council. I have read and understood all conditions applicable to this award, and if successful, I agree to abide by all conditions.</w:t>
      </w:r>
    </w:p>
    <w:p w:rsidR="00C2259E" w:rsidP="00522B46" w:rsidRDefault="00C2259E" w14:paraId="175C1748" w14:textId="5E1C569D">
      <w:pPr>
        <w:spacing w:before="0" w:after="120" w:line="280" w:lineRule="atLeast"/>
        <w:rPr>
          <w:rFonts w:ascii="Arial" w:hAnsi="Arial" w:cs="Arial"/>
          <w:b/>
          <w:szCs w:val="20"/>
        </w:rPr>
      </w:pPr>
    </w:p>
    <w:tbl>
      <w:tblPr>
        <w:tblW w:w="10348" w:type="dxa"/>
        <w:tblLook w:val="01E0" w:firstRow="1" w:lastRow="1" w:firstColumn="1" w:lastColumn="1" w:noHBand="0" w:noVBand="0"/>
      </w:tblPr>
      <w:tblGrid>
        <w:gridCol w:w="4590"/>
        <w:gridCol w:w="4590"/>
        <w:gridCol w:w="1168"/>
      </w:tblGrid>
      <w:tr w:rsidRPr="00E649BC" w:rsidR="00C2259E" w:rsidTr="6F80A511" w14:paraId="28665A57" w14:textId="77777777">
        <w:trPr>
          <w:gridAfter w:val="1"/>
          <w:wAfter w:w="1168" w:type="dxa"/>
          <w:trHeight w:val="567"/>
        </w:trPr>
        <w:tc>
          <w:tcPr>
            <w:tcW w:w="9180" w:type="dxa"/>
            <w:gridSpan w:val="2"/>
            <w:tcBorders>
              <w:bottom w:val="single" w:color="auto" w:sz="4" w:space="0"/>
            </w:tcBorders>
            <w:tcMar/>
            <w:vAlign w:val="center"/>
          </w:tcPr>
          <w:p w:rsidRPr="00E649BC" w:rsidR="00C2259E" w:rsidP="00EE58AD" w:rsidRDefault="00C2259E" w14:paraId="53DB8ABD" w14:textId="00339B6F">
            <w:pPr>
              <w:pStyle w:val="Heading3"/>
            </w:pPr>
            <w:r>
              <w:t>I agree and will abide by all conditions</w:t>
            </w:r>
          </w:p>
        </w:tc>
      </w:tr>
      <w:tr w:rsidRPr="00E649BC" w:rsidR="00C2259E" w:rsidTr="6F80A511" w14:paraId="37120A19" w14:textId="77777777">
        <w:trPr>
          <w:trHeight w:val="567"/>
        </w:trPr>
        <w:tc>
          <w:tcPr>
            <w:tcW w:w="4590" w:type="dxa"/>
            <w:tcBorders>
              <w:top w:val="single" w:color="auto" w:sz="4" w:space="0"/>
              <w:bottom w:val="single" w:color="auto" w:sz="4" w:space="0"/>
            </w:tcBorders>
            <w:tcMar/>
            <w:vAlign w:val="center"/>
          </w:tcPr>
          <w:p w:rsidRPr="00E649BC" w:rsidR="00C2259E" w:rsidP="00EE58AD" w:rsidRDefault="00C2259E" w14:paraId="24FB6982" w14:textId="77777777">
            <w:r>
              <w:t xml:space="preserve">Full Name: </w:t>
            </w:r>
          </w:p>
        </w:tc>
        <w:tc>
          <w:tcPr>
            <w:tcW w:w="5758" w:type="dxa"/>
            <w:gridSpan w:val="2"/>
            <w:tcBorders>
              <w:top w:val="single" w:color="auto" w:sz="4" w:space="0"/>
              <w:bottom w:val="single" w:color="auto" w:sz="4" w:space="0"/>
            </w:tcBorders>
            <w:tcMar/>
            <w:vAlign w:val="center"/>
          </w:tcPr>
          <w:p w:rsidRPr="00E649BC" w:rsidR="00C2259E" w:rsidP="00EE58AD" w:rsidRDefault="00C2259E" w14:paraId="79A481BC" w14:textId="2E97997F">
            <w:r w:rsidR="6F80A511">
              <w:rPr/>
              <w:t xml:space="preserve">                   Date of Application:</w:t>
            </w:r>
          </w:p>
        </w:tc>
      </w:tr>
      <w:tr w:rsidRPr="00E649BC" w:rsidR="00C2259E" w:rsidTr="6F80A511" w14:paraId="4F1B8BB1" w14:textId="77777777">
        <w:trPr>
          <w:gridAfter w:val="1"/>
          <w:wAfter w:w="1168" w:type="dxa"/>
          <w:trHeight w:val="567"/>
        </w:trPr>
        <w:tc>
          <w:tcPr>
            <w:tcW w:w="4590" w:type="dxa"/>
            <w:tcBorders>
              <w:top w:val="single" w:color="auto" w:sz="4" w:space="0"/>
              <w:bottom w:val="single" w:color="auto" w:sz="4" w:space="0"/>
            </w:tcBorders>
            <w:tcMar/>
            <w:vAlign w:val="center"/>
          </w:tcPr>
          <w:p w:rsidR="00C2259E" w:rsidP="00EE58AD" w:rsidRDefault="00C2259E" w14:paraId="29F830DE" w14:textId="421BC409">
            <w:r>
              <w:t>Signature:</w:t>
            </w:r>
          </w:p>
        </w:tc>
        <w:tc>
          <w:tcPr>
            <w:tcW w:w="4590" w:type="dxa"/>
            <w:tcBorders>
              <w:top w:val="single" w:color="auto" w:sz="4" w:space="0"/>
              <w:bottom w:val="single" w:color="auto" w:sz="4" w:space="0"/>
            </w:tcBorders>
            <w:tcMar/>
            <w:vAlign w:val="center"/>
          </w:tcPr>
          <w:p w:rsidR="00C2259E" w:rsidP="00EE58AD" w:rsidRDefault="00C2259E" w14:paraId="317776F6" w14:textId="77777777"/>
        </w:tc>
      </w:tr>
    </w:tbl>
    <w:p w:rsidRPr="00E649BC" w:rsidR="005B0DD0" w:rsidP="00522B46" w:rsidRDefault="005B0DD0" w14:paraId="3514A3C9" w14:textId="385E4806">
      <w:pPr>
        <w:spacing w:before="0" w:after="120" w:line="280" w:lineRule="atLeast"/>
        <w:rPr>
          <w:rFonts w:ascii="Arial" w:hAnsi="Arial" w:cs="Arial"/>
          <w:szCs w:val="20"/>
        </w:rPr>
      </w:pPr>
    </w:p>
    <w:p w:rsidRPr="00E649BC" w:rsidR="004673A5" w:rsidP="001244E2" w:rsidRDefault="004673A5" w14:paraId="4A9BDEE5" w14:textId="77777777">
      <w:pPr>
        <w:spacing w:before="0" w:after="120" w:line="280" w:lineRule="atLeast"/>
        <w:rPr>
          <w:rFonts w:ascii="Arial" w:hAnsi="Arial" w:cs="Arial"/>
          <w:szCs w:val="20"/>
        </w:rPr>
      </w:pPr>
    </w:p>
    <w:sectPr w:rsidRPr="00E649BC" w:rsidR="004673A5" w:rsidSect="005D04E1">
      <w:headerReference w:type="default" r:id="rId11"/>
      <w:pgSz w:w="11906" w:h="16838" w:orient="portrait"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E57BB" w:rsidRDefault="006E57BB" w14:paraId="18B5035B" w14:textId="77777777">
      <w:r>
        <w:separator/>
      </w:r>
    </w:p>
  </w:endnote>
  <w:endnote w:type="continuationSeparator" w:id="0">
    <w:p w:rsidR="006E57BB" w:rsidRDefault="006E57BB" w14:paraId="26116CC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300">
    <w:panose1 w:val="02000000000000000000"/>
    <w:charset w:val="00"/>
    <w:family w:val="modern"/>
    <w:notTrueType/>
    <w:pitch w:val="variable"/>
    <w:sig w:usb0="A00000AF" w:usb1="4000004A" w:usb2="00000000" w:usb3="00000000" w:csb0="00000093" w:csb1="00000000"/>
  </w:font>
  <w:font w:name="Museo Sans 500">
    <w:panose1 w:val="02000000000000000000"/>
    <w:charset w:val="00"/>
    <w:family w:val="modern"/>
    <w:notTrueType/>
    <w:pitch w:val="variable"/>
    <w:sig w:usb0="A00000A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E57BB" w:rsidRDefault="006E57BB" w14:paraId="643FD923" w14:textId="77777777">
      <w:r>
        <w:separator/>
      </w:r>
    </w:p>
  </w:footnote>
  <w:footnote w:type="continuationSeparator" w:id="0">
    <w:p w:rsidR="006E57BB" w:rsidRDefault="006E57BB" w14:paraId="6113ECD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8944BE" w:rsidR="00CA21DE" w:rsidP="00C354BA" w:rsidRDefault="00C354BA" w14:paraId="383A9777" w14:textId="3B13B8A8">
    <w:pPr>
      <w:pStyle w:val="Header"/>
      <w:rPr>
        <w:rFonts w:ascii="Arial" w:hAnsi="Arial" w:cs="Arial"/>
      </w:rPr>
    </w:pPr>
    <w:r>
      <w:rPr>
        <w:noProof/>
        <w:lang w:val="en-NZ" w:eastAsia="en-NZ"/>
      </w:rPr>
      <w:drawing>
        <wp:inline distT="0" distB="0" distL="0" distR="0" wp14:anchorId="7E9FC65D" wp14:editId="5289ECF9">
          <wp:extent cx="1466491" cy="558781"/>
          <wp:effectExtent l="0" t="0" r="635"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ZOHS logo RGB-Medium.jpg"/>
                  <pic:cNvPicPr/>
                </pic:nvPicPr>
                <pic:blipFill>
                  <a:blip r:embed="rId1">
                    <a:extLst>
                      <a:ext uri="{28A0092B-C50C-407E-A947-70E740481C1C}">
                        <a14:useLocalDpi xmlns:a14="http://schemas.microsoft.com/office/drawing/2010/main" val="0"/>
                      </a:ext>
                    </a:extLst>
                  </a:blip>
                  <a:stretch>
                    <a:fillRect/>
                  </a:stretch>
                </pic:blipFill>
                <pic:spPr>
                  <a:xfrm>
                    <a:off x="0" y="0"/>
                    <a:ext cx="1496377" cy="570169"/>
                  </a:xfrm>
                  <a:prstGeom prst="rect">
                    <a:avLst/>
                  </a:prstGeom>
                </pic:spPr>
              </pic:pic>
            </a:graphicData>
          </a:graphic>
        </wp:inline>
      </w:drawing>
    </w:r>
  </w:p>
  <w:p w:rsidR="00CA21DE" w:rsidRDefault="00CA21DE" w14:paraId="3AD1820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D293C"/>
    <w:multiLevelType w:val="hybridMultilevel"/>
    <w:tmpl w:val="402415F2"/>
    <w:lvl w:ilvl="0" w:tplc="CE088E1A">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 w15:restartNumberingAfterBreak="0">
    <w:nsid w:val="0CC04B09"/>
    <w:multiLevelType w:val="hybridMultilevel"/>
    <w:tmpl w:val="C4707AC2"/>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2" w15:restartNumberingAfterBreak="0">
    <w:nsid w:val="165D1B72"/>
    <w:multiLevelType w:val="hybridMultilevel"/>
    <w:tmpl w:val="3B5E06F0"/>
    <w:lvl w:ilvl="0" w:tplc="14090001">
      <w:start w:val="1"/>
      <w:numFmt w:val="bullet"/>
      <w:lvlText w:val=""/>
      <w:lvlJc w:val="left"/>
      <w:pPr>
        <w:ind w:left="720" w:hanging="360"/>
      </w:pPr>
      <w:rPr>
        <w:rFonts w:hint="default" w:ascii="Symbol" w:hAnsi="Symbol"/>
      </w:rPr>
    </w:lvl>
    <w:lvl w:ilvl="1" w:tplc="14090003">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3" w15:restartNumberingAfterBreak="0">
    <w:nsid w:val="65C80843"/>
    <w:multiLevelType w:val="hybridMultilevel"/>
    <w:tmpl w:val="5F746480"/>
    <w:lvl w:ilvl="0" w:tplc="CE088E1A">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4" w15:restartNumberingAfterBreak="0">
    <w:nsid w:val="66BB7309"/>
    <w:multiLevelType w:val="hybridMultilevel"/>
    <w:tmpl w:val="0720B6C6"/>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num w:numId="1">
    <w:abstractNumId w:val="2"/>
  </w:num>
  <w:num w:numId="2">
    <w:abstractNumId w:val="3"/>
  </w:num>
  <w:num w:numId="3">
    <w:abstractNumId w:val="1"/>
  </w:num>
  <w:num w:numId="4">
    <w:abstractNumId w:val="4"/>
  </w:num>
  <w:num w:numId="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ShadeFormData/>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jQ0MjAxsjSwNDFX0lEKTi0uzszPAykwrgUAuU5NbywAAAA="/>
  </w:docVars>
  <w:rsids>
    <w:rsidRoot w:val="00E30089"/>
    <w:rsid w:val="00001C51"/>
    <w:rsid w:val="00010631"/>
    <w:rsid w:val="00011128"/>
    <w:rsid w:val="000117F7"/>
    <w:rsid w:val="00014E5B"/>
    <w:rsid w:val="000158D7"/>
    <w:rsid w:val="00023EAE"/>
    <w:rsid w:val="00024AAD"/>
    <w:rsid w:val="00024CF1"/>
    <w:rsid w:val="00026567"/>
    <w:rsid w:val="0002734D"/>
    <w:rsid w:val="000276FA"/>
    <w:rsid w:val="000301AD"/>
    <w:rsid w:val="000317B1"/>
    <w:rsid w:val="00033627"/>
    <w:rsid w:val="00040596"/>
    <w:rsid w:val="00043DF8"/>
    <w:rsid w:val="000451B5"/>
    <w:rsid w:val="0004583E"/>
    <w:rsid w:val="00047EF2"/>
    <w:rsid w:val="0005027A"/>
    <w:rsid w:val="00051632"/>
    <w:rsid w:val="00052015"/>
    <w:rsid w:val="000534B0"/>
    <w:rsid w:val="000560D3"/>
    <w:rsid w:val="00057E18"/>
    <w:rsid w:val="00066559"/>
    <w:rsid w:val="000671E0"/>
    <w:rsid w:val="0006792D"/>
    <w:rsid w:val="000751E3"/>
    <w:rsid w:val="0007603D"/>
    <w:rsid w:val="00090F2F"/>
    <w:rsid w:val="00092E1C"/>
    <w:rsid w:val="000A257F"/>
    <w:rsid w:val="000A4A62"/>
    <w:rsid w:val="000A4E31"/>
    <w:rsid w:val="000A5E70"/>
    <w:rsid w:val="000A7150"/>
    <w:rsid w:val="000A7C33"/>
    <w:rsid w:val="000B1749"/>
    <w:rsid w:val="000B50F6"/>
    <w:rsid w:val="000B64D2"/>
    <w:rsid w:val="000C3DA0"/>
    <w:rsid w:val="000D3812"/>
    <w:rsid w:val="000D66EA"/>
    <w:rsid w:val="000D7F93"/>
    <w:rsid w:val="000E02A1"/>
    <w:rsid w:val="000E2005"/>
    <w:rsid w:val="000E5462"/>
    <w:rsid w:val="000E6995"/>
    <w:rsid w:val="000F2CC4"/>
    <w:rsid w:val="000F5901"/>
    <w:rsid w:val="00100AFB"/>
    <w:rsid w:val="0010341E"/>
    <w:rsid w:val="00107920"/>
    <w:rsid w:val="001118F3"/>
    <w:rsid w:val="00112754"/>
    <w:rsid w:val="00115EFF"/>
    <w:rsid w:val="00120D78"/>
    <w:rsid w:val="00122DEA"/>
    <w:rsid w:val="001235B0"/>
    <w:rsid w:val="001244E2"/>
    <w:rsid w:val="00124DB5"/>
    <w:rsid w:val="001254F0"/>
    <w:rsid w:val="00127E0D"/>
    <w:rsid w:val="001310A1"/>
    <w:rsid w:val="001314CA"/>
    <w:rsid w:val="00131888"/>
    <w:rsid w:val="001321C5"/>
    <w:rsid w:val="00132F39"/>
    <w:rsid w:val="001368BF"/>
    <w:rsid w:val="00143725"/>
    <w:rsid w:val="00143BEB"/>
    <w:rsid w:val="00146CC2"/>
    <w:rsid w:val="00150186"/>
    <w:rsid w:val="001533A1"/>
    <w:rsid w:val="00153521"/>
    <w:rsid w:val="00156268"/>
    <w:rsid w:val="00157FA1"/>
    <w:rsid w:val="00161270"/>
    <w:rsid w:val="0016473D"/>
    <w:rsid w:val="0016584F"/>
    <w:rsid w:val="00166ADE"/>
    <w:rsid w:val="00171AA4"/>
    <w:rsid w:val="00173DEE"/>
    <w:rsid w:val="001759D6"/>
    <w:rsid w:val="00181267"/>
    <w:rsid w:val="001858FA"/>
    <w:rsid w:val="0018696C"/>
    <w:rsid w:val="00191142"/>
    <w:rsid w:val="00196F32"/>
    <w:rsid w:val="001A0B6E"/>
    <w:rsid w:val="001A13F3"/>
    <w:rsid w:val="001A19EC"/>
    <w:rsid w:val="001A5064"/>
    <w:rsid w:val="001A6230"/>
    <w:rsid w:val="001A6616"/>
    <w:rsid w:val="001A6E65"/>
    <w:rsid w:val="001A715C"/>
    <w:rsid w:val="001B62CF"/>
    <w:rsid w:val="001C728E"/>
    <w:rsid w:val="001D3D70"/>
    <w:rsid w:val="001D3D7E"/>
    <w:rsid w:val="001D44AB"/>
    <w:rsid w:val="001E33AB"/>
    <w:rsid w:val="001E5168"/>
    <w:rsid w:val="001F2A6C"/>
    <w:rsid w:val="001F5688"/>
    <w:rsid w:val="001F59E6"/>
    <w:rsid w:val="001F5DAF"/>
    <w:rsid w:val="0020166F"/>
    <w:rsid w:val="00205220"/>
    <w:rsid w:val="002052C1"/>
    <w:rsid w:val="00205E0E"/>
    <w:rsid w:val="00210348"/>
    <w:rsid w:val="00215771"/>
    <w:rsid w:val="00216BD3"/>
    <w:rsid w:val="00221A74"/>
    <w:rsid w:val="0022317E"/>
    <w:rsid w:val="002254F0"/>
    <w:rsid w:val="00227A3D"/>
    <w:rsid w:val="00235F8E"/>
    <w:rsid w:val="002407A7"/>
    <w:rsid w:val="00240A59"/>
    <w:rsid w:val="0024167A"/>
    <w:rsid w:val="002446B0"/>
    <w:rsid w:val="002538FF"/>
    <w:rsid w:val="00263391"/>
    <w:rsid w:val="00264808"/>
    <w:rsid w:val="00270B83"/>
    <w:rsid w:val="00270ECF"/>
    <w:rsid w:val="00274118"/>
    <w:rsid w:val="002750A7"/>
    <w:rsid w:val="00275D2C"/>
    <w:rsid w:val="00280628"/>
    <w:rsid w:val="00281D63"/>
    <w:rsid w:val="00283A18"/>
    <w:rsid w:val="00286E64"/>
    <w:rsid w:val="00293164"/>
    <w:rsid w:val="00293B8F"/>
    <w:rsid w:val="00296100"/>
    <w:rsid w:val="0029690F"/>
    <w:rsid w:val="002B0E7E"/>
    <w:rsid w:val="002B1668"/>
    <w:rsid w:val="002B1A51"/>
    <w:rsid w:val="002B3CA0"/>
    <w:rsid w:val="002B7DD5"/>
    <w:rsid w:val="002C1183"/>
    <w:rsid w:val="002C23E2"/>
    <w:rsid w:val="002C2E9A"/>
    <w:rsid w:val="002C3896"/>
    <w:rsid w:val="002C3B47"/>
    <w:rsid w:val="002D0078"/>
    <w:rsid w:val="002D4D92"/>
    <w:rsid w:val="002D57EF"/>
    <w:rsid w:val="002D5A45"/>
    <w:rsid w:val="002E0AC3"/>
    <w:rsid w:val="002E3782"/>
    <w:rsid w:val="002E4BC8"/>
    <w:rsid w:val="002E54F4"/>
    <w:rsid w:val="002E6B3F"/>
    <w:rsid w:val="002E6FE8"/>
    <w:rsid w:val="002F1BCC"/>
    <w:rsid w:val="002F2799"/>
    <w:rsid w:val="00301296"/>
    <w:rsid w:val="00301EB9"/>
    <w:rsid w:val="00302470"/>
    <w:rsid w:val="00303989"/>
    <w:rsid w:val="00305CAD"/>
    <w:rsid w:val="0030612E"/>
    <w:rsid w:val="00306940"/>
    <w:rsid w:val="003104D2"/>
    <w:rsid w:val="00313ADF"/>
    <w:rsid w:val="003147AB"/>
    <w:rsid w:val="003169A3"/>
    <w:rsid w:val="003209B4"/>
    <w:rsid w:val="0032790E"/>
    <w:rsid w:val="00332B5F"/>
    <w:rsid w:val="003344C3"/>
    <w:rsid w:val="00335463"/>
    <w:rsid w:val="003402EC"/>
    <w:rsid w:val="00344473"/>
    <w:rsid w:val="00345BF4"/>
    <w:rsid w:val="00346A26"/>
    <w:rsid w:val="0035037D"/>
    <w:rsid w:val="00350AE7"/>
    <w:rsid w:val="00353211"/>
    <w:rsid w:val="003546B3"/>
    <w:rsid w:val="00362F3E"/>
    <w:rsid w:val="003657FC"/>
    <w:rsid w:val="00365AE3"/>
    <w:rsid w:val="00372CC4"/>
    <w:rsid w:val="0037476C"/>
    <w:rsid w:val="00380A7C"/>
    <w:rsid w:val="00382D5D"/>
    <w:rsid w:val="003853D0"/>
    <w:rsid w:val="003856ED"/>
    <w:rsid w:val="00386C2A"/>
    <w:rsid w:val="00387462"/>
    <w:rsid w:val="003921A3"/>
    <w:rsid w:val="003938B1"/>
    <w:rsid w:val="003A23CE"/>
    <w:rsid w:val="003A4E88"/>
    <w:rsid w:val="003B2719"/>
    <w:rsid w:val="003B49CC"/>
    <w:rsid w:val="003B4AB4"/>
    <w:rsid w:val="003B4D22"/>
    <w:rsid w:val="003B4DF0"/>
    <w:rsid w:val="003B71CF"/>
    <w:rsid w:val="003B7AB2"/>
    <w:rsid w:val="003C15A6"/>
    <w:rsid w:val="003C1DC2"/>
    <w:rsid w:val="003C510C"/>
    <w:rsid w:val="003C618A"/>
    <w:rsid w:val="003D0A87"/>
    <w:rsid w:val="003D4BE2"/>
    <w:rsid w:val="003D5492"/>
    <w:rsid w:val="003D638E"/>
    <w:rsid w:val="003E06F8"/>
    <w:rsid w:val="003E120A"/>
    <w:rsid w:val="003E2329"/>
    <w:rsid w:val="003E6B70"/>
    <w:rsid w:val="003E74A7"/>
    <w:rsid w:val="003E7A06"/>
    <w:rsid w:val="003E7CBB"/>
    <w:rsid w:val="003F28D3"/>
    <w:rsid w:val="00404101"/>
    <w:rsid w:val="0040623C"/>
    <w:rsid w:val="0040658E"/>
    <w:rsid w:val="0040683B"/>
    <w:rsid w:val="00411D5A"/>
    <w:rsid w:val="004138C6"/>
    <w:rsid w:val="004174D5"/>
    <w:rsid w:val="00422DA0"/>
    <w:rsid w:val="00425BC4"/>
    <w:rsid w:val="004314A4"/>
    <w:rsid w:val="00431F1C"/>
    <w:rsid w:val="004339E9"/>
    <w:rsid w:val="004425EA"/>
    <w:rsid w:val="004429E9"/>
    <w:rsid w:val="00444EB0"/>
    <w:rsid w:val="004456C6"/>
    <w:rsid w:val="00454A28"/>
    <w:rsid w:val="00460F8A"/>
    <w:rsid w:val="00462725"/>
    <w:rsid w:val="004673A5"/>
    <w:rsid w:val="004673DB"/>
    <w:rsid w:val="00472590"/>
    <w:rsid w:val="0047384B"/>
    <w:rsid w:val="00473DFA"/>
    <w:rsid w:val="00474E8B"/>
    <w:rsid w:val="0048105C"/>
    <w:rsid w:val="00481D14"/>
    <w:rsid w:val="004859AD"/>
    <w:rsid w:val="00485A34"/>
    <w:rsid w:val="0048626C"/>
    <w:rsid w:val="0048757E"/>
    <w:rsid w:val="00491043"/>
    <w:rsid w:val="004943AE"/>
    <w:rsid w:val="004957EF"/>
    <w:rsid w:val="004B0D01"/>
    <w:rsid w:val="004B29E8"/>
    <w:rsid w:val="004B3D92"/>
    <w:rsid w:val="004B5F07"/>
    <w:rsid w:val="004C5C4D"/>
    <w:rsid w:val="004C6684"/>
    <w:rsid w:val="004C7ED6"/>
    <w:rsid w:val="004D1B4D"/>
    <w:rsid w:val="004D49FC"/>
    <w:rsid w:val="004D69CE"/>
    <w:rsid w:val="004D71DC"/>
    <w:rsid w:val="004E3AA2"/>
    <w:rsid w:val="004E475C"/>
    <w:rsid w:val="004E53A2"/>
    <w:rsid w:val="004E621A"/>
    <w:rsid w:val="004E6995"/>
    <w:rsid w:val="004E6A18"/>
    <w:rsid w:val="004E6C8C"/>
    <w:rsid w:val="004F1A02"/>
    <w:rsid w:val="004F1D4B"/>
    <w:rsid w:val="004F3215"/>
    <w:rsid w:val="004F5265"/>
    <w:rsid w:val="004F7493"/>
    <w:rsid w:val="00501510"/>
    <w:rsid w:val="00502813"/>
    <w:rsid w:val="005028C5"/>
    <w:rsid w:val="0050455B"/>
    <w:rsid w:val="005067DC"/>
    <w:rsid w:val="005070A5"/>
    <w:rsid w:val="005163DD"/>
    <w:rsid w:val="005177B9"/>
    <w:rsid w:val="00522B46"/>
    <w:rsid w:val="00524FF0"/>
    <w:rsid w:val="00525C59"/>
    <w:rsid w:val="00525DAA"/>
    <w:rsid w:val="00526128"/>
    <w:rsid w:val="0052637D"/>
    <w:rsid w:val="0052663C"/>
    <w:rsid w:val="00527BF6"/>
    <w:rsid w:val="005353A0"/>
    <w:rsid w:val="00540B1D"/>
    <w:rsid w:val="00540C1C"/>
    <w:rsid w:val="00541386"/>
    <w:rsid w:val="005437E5"/>
    <w:rsid w:val="00546BD0"/>
    <w:rsid w:val="00550724"/>
    <w:rsid w:val="005511BA"/>
    <w:rsid w:val="0055185B"/>
    <w:rsid w:val="005518A1"/>
    <w:rsid w:val="00553873"/>
    <w:rsid w:val="0055400D"/>
    <w:rsid w:val="0055486E"/>
    <w:rsid w:val="005570DC"/>
    <w:rsid w:val="0056091E"/>
    <w:rsid w:val="00561F99"/>
    <w:rsid w:val="005645CE"/>
    <w:rsid w:val="005675B4"/>
    <w:rsid w:val="00567BB4"/>
    <w:rsid w:val="00571644"/>
    <w:rsid w:val="005736FE"/>
    <w:rsid w:val="00573FAF"/>
    <w:rsid w:val="00577F93"/>
    <w:rsid w:val="0059064C"/>
    <w:rsid w:val="00591489"/>
    <w:rsid w:val="00592800"/>
    <w:rsid w:val="00594F5E"/>
    <w:rsid w:val="005967A7"/>
    <w:rsid w:val="00597CFC"/>
    <w:rsid w:val="005A2D40"/>
    <w:rsid w:val="005A43E8"/>
    <w:rsid w:val="005A47A9"/>
    <w:rsid w:val="005A517A"/>
    <w:rsid w:val="005A76BF"/>
    <w:rsid w:val="005B0DD0"/>
    <w:rsid w:val="005B5076"/>
    <w:rsid w:val="005B5F14"/>
    <w:rsid w:val="005C2735"/>
    <w:rsid w:val="005C5B32"/>
    <w:rsid w:val="005C711D"/>
    <w:rsid w:val="005D04E1"/>
    <w:rsid w:val="005D150B"/>
    <w:rsid w:val="005D348C"/>
    <w:rsid w:val="005D3B7F"/>
    <w:rsid w:val="005D77B3"/>
    <w:rsid w:val="005D7E4D"/>
    <w:rsid w:val="005E3DEA"/>
    <w:rsid w:val="005E5B37"/>
    <w:rsid w:val="005E632C"/>
    <w:rsid w:val="005E7508"/>
    <w:rsid w:val="005F310D"/>
    <w:rsid w:val="005F5625"/>
    <w:rsid w:val="005F5D51"/>
    <w:rsid w:val="005F6ABA"/>
    <w:rsid w:val="00601464"/>
    <w:rsid w:val="0060334D"/>
    <w:rsid w:val="006078B6"/>
    <w:rsid w:val="00617A65"/>
    <w:rsid w:val="0062122A"/>
    <w:rsid w:val="00621E36"/>
    <w:rsid w:val="00625D28"/>
    <w:rsid w:val="00627DA3"/>
    <w:rsid w:val="00631889"/>
    <w:rsid w:val="00631DE9"/>
    <w:rsid w:val="00631FA5"/>
    <w:rsid w:val="006322AE"/>
    <w:rsid w:val="00634EEF"/>
    <w:rsid w:val="00635AD2"/>
    <w:rsid w:val="006416FE"/>
    <w:rsid w:val="00642464"/>
    <w:rsid w:val="006442DF"/>
    <w:rsid w:val="0065297E"/>
    <w:rsid w:val="00653056"/>
    <w:rsid w:val="006537BF"/>
    <w:rsid w:val="00653DAE"/>
    <w:rsid w:val="006542BE"/>
    <w:rsid w:val="00661572"/>
    <w:rsid w:val="00661BF1"/>
    <w:rsid w:val="00665EE2"/>
    <w:rsid w:val="00667171"/>
    <w:rsid w:val="00667A1B"/>
    <w:rsid w:val="00670DFF"/>
    <w:rsid w:val="00672959"/>
    <w:rsid w:val="00672EBF"/>
    <w:rsid w:val="006737DB"/>
    <w:rsid w:val="006743DB"/>
    <w:rsid w:val="00685269"/>
    <w:rsid w:val="006852FA"/>
    <w:rsid w:val="006A0B74"/>
    <w:rsid w:val="006A1A05"/>
    <w:rsid w:val="006A28FD"/>
    <w:rsid w:val="006A31C5"/>
    <w:rsid w:val="006A3CB8"/>
    <w:rsid w:val="006A66B0"/>
    <w:rsid w:val="006B20A7"/>
    <w:rsid w:val="006B3BF5"/>
    <w:rsid w:val="006B6416"/>
    <w:rsid w:val="006B6B99"/>
    <w:rsid w:val="006B76F8"/>
    <w:rsid w:val="006C2ACB"/>
    <w:rsid w:val="006C4395"/>
    <w:rsid w:val="006D022A"/>
    <w:rsid w:val="006D0993"/>
    <w:rsid w:val="006D2F10"/>
    <w:rsid w:val="006D5A9D"/>
    <w:rsid w:val="006E107F"/>
    <w:rsid w:val="006E4985"/>
    <w:rsid w:val="006E5362"/>
    <w:rsid w:val="006E57BB"/>
    <w:rsid w:val="006E6414"/>
    <w:rsid w:val="006F1763"/>
    <w:rsid w:val="006F4707"/>
    <w:rsid w:val="006F5447"/>
    <w:rsid w:val="006F5770"/>
    <w:rsid w:val="00700DE0"/>
    <w:rsid w:val="00700F4B"/>
    <w:rsid w:val="0070118B"/>
    <w:rsid w:val="007113AB"/>
    <w:rsid w:val="007151CB"/>
    <w:rsid w:val="007246B7"/>
    <w:rsid w:val="00730EC0"/>
    <w:rsid w:val="00731A32"/>
    <w:rsid w:val="007412F5"/>
    <w:rsid w:val="00743324"/>
    <w:rsid w:val="00743CA4"/>
    <w:rsid w:val="00747779"/>
    <w:rsid w:val="00754288"/>
    <w:rsid w:val="00755201"/>
    <w:rsid w:val="007640DE"/>
    <w:rsid w:val="00764B71"/>
    <w:rsid w:val="00764C80"/>
    <w:rsid w:val="00764FE6"/>
    <w:rsid w:val="0077100E"/>
    <w:rsid w:val="00771A35"/>
    <w:rsid w:val="00774B0E"/>
    <w:rsid w:val="0078247E"/>
    <w:rsid w:val="0078375F"/>
    <w:rsid w:val="00784228"/>
    <w:rsid w:val="00784B62"/>
    <w:rsid w:val="00786875"/>
    <w:rsid w:val="007879C2"/>
    <w:rsid w:val="00794EAD"/>
    <w:rsid w:val="00795D20"/>
    <w:rsid w:val="007A0E3D"/>
    <w:rsid w:val="007A5525"/>
    <w:rsid w:val="007B0BE3"/>
    <w:rsid w:val="007B6F03"/>
    <w:rsid w:val="007C12A0"/>
    <w:rsid w:val="007C2585"/>
    <w:rsid w:val="007C3B1F"/>
    <w:rsid w:val="007C594F"/>
    <w:rsid w:val="007C5F40"/>
    <w:rsid w:val="007C6F4F"/>
    <w:rsid w:val="007D0305"/>
    <w:rsid w:val="007D116A"/>
    <w:rsid w:val="007E6845"/>
    <w:rsid w:val="007F06BC"/>
    <w:rsid w:val="007F4A6C"/>
    <w:rsid w:val="007F67EC"/>
    <w:rsid w:val="00800222"/>
    <w:rsid w:val="008007C3"/>
    <w:rsid w:val="00800C69"/>
    <w:rsid w:val="00800D03"/>
    <w:rsid w:val="008022FF"/>
    <w:rsid w:val="008023B6"/>
    <w:rsid w:val="008023BC"/>
    <w:rsid w:val="00802E1E"/>
    <w:rsid w:val="0081129C"/>
    <w:rsid w:val="00811417"/>
    <w:rsid w:val="008178F4"/>
    <w:rsid w:val="00821187"/>
    <w:rsid w:val="00840280"/>
    <w:rsid w:val="008414CE"/>
    <w:rsid w:val="00842570"/>
    <w:rsid w:val="00843DCD"/>
    <w:rsid w:val="00844827"/>
    <w:rsid w:val="0085339E"/>
    <w:rsid w:val="00861ED3"/>
    <w:rsid w:val="008627F4"/>
    <w:rsid w:val="00863553"/>
    <w:rsid w:val="0086466F"/>
    <w:rsid w:val="008648B0"/>
    <w:rsid w:val="0087125E"/>
    <w:rsid w:val="00873099"/>
    <w:rsid w:val="0087420C"/>
    <w:rsid w:val="008748ED"/>
    <w:rsid w:val="00875791"/>
    <w:rsid w:val="00880464"/>
    <w:rsid w:val="00881A13"/>
    <w:rsid w:val="00882A9D"/>
    <w:rsid w:val="00883BC8"/>
    <w:rsid w:val="008930EA"/>
    <w:rsid w:val="008936DC"/>
    <w:rsid w:val="00893CF4"/>
    <w:rsid w:val="008946D1"/>
    <w:rsid w:val="0089505D"/>
    <w:rsid w:val="008A0F08"/>
    <w:rsid w:val="008A2302"/>
    <w:rsid w:val="008A65AE"/>
    <w:rsid w:val="008A7459"/>
    <w:rsid w:val="008B03FA"/>
    <w:rsid w:val="008B1668"/>
    <w:rsid w:val="008B605B"/>
    <w:rsid w:val="008B6815"/>
    <w:rsid w:val="008C177E"/>
    <w:rsid w:val="008C27AE"/>
    <w:rsid w:val="008C3407"/>
    <w:rsid w:val="008C63B8"/>
    <w:rsid w:val="008C7DFB"/>
    <w:rsid w:val="008D041D"/>
    <w:rsid w:val="008D16B4"/>
    <w:rsid w:val="008D459C"/>
    <w:rsid w:val="008D580A"/>
    <w:rsid w:val="008D69BB"/>
    <w:rsid w:val="008D6CCD"/>
    <w:rsid w:val="008E03E7"/>
    <w:rsid w:val="008E52A1"/>
    <w:rsid w:val="008E6034"/>
    <w:rsid w:val="008F1905"/>
    <w:rsid w:val="008F1C27"/>
    <w:rsid w:val="008F29D4"/>
    <w:rsid w:val="008F4087"/>
    <w:rsid w:val="008F61F9"/>
    <w:rsid w:val="00901AA3"/>
    <w:rsid w:val="00904ED5"/>
    <w:rsid w:val="00905F93"/>
    <w:rsid w:val="00907A60"/>
    <w:rsid w:val="0091282F"/>
    <w:rsid w:val="00914F5F"/>
    <w:rsid w:val="009156B4"/>
    <w:rsid w:val="009158DA"/>
    <w:rsid w:val="00915D71"/>
    <w:rsid w:val="00922330"/>
    <w:rsid w:val="009255B0"/>
    <w:rsid w:val="009276DC"/>
    <w:rsid w:val="00927E38"/>
    <w:rsid w:val="00931AE6"/>
    <w:rsid w:val="00932AC1"/>
    <w:rsid w:val="0093582E"/>
    <w:rsid w:val="00942D71"/>
    <w:rsid w:val="00942EAE"/>
    <w:rsid w:val="00942F8E"/>
    <w:rsid w:val="009474D8"/>
    <w:rsid w:val="009544F2"/>
    <w:rsid w:val="00960026"/>
    <w:rsid w:val="009603B2"/>
    <w:rsid w:val="009638CA"/>
    <w:rsid w:val="00971165"/>
    <w:rsid w:val="0097535C"/>
    <w:rsid w:val="0097710F"/>
    <w:rsid w:val="00986E62"/>
    <w:rsid w:val="00990A5B"/>
    <w:rsid w:val="00990B29"/>
    <w:rsid w:val="00995D30"/>
    <w:rsid w:val="00997AA2"/>
    <w:rsid w:val="009A6E52"/>
    <w:rsid w:val="009B0130"/>
    <w:rsid w:val="009B5076"/>
    <w:rsid w:val="009B6172"/>
    <w:rsid w:val="009C16CD"/>
    <w:rsid w:val="009C3E98"/>
    <w:rsid w:val="009C5AB2"/>
    <w:rsid w:val="009C7CBE"/>
    <w:rsid w:val="009D2C9A"/>
    <w:rsid w:val="009D4FF3"/>
    <w:rsid w:val="009D5489"/>
    <w:rsid w:val="009D5813"/>
    <w:rsid w:val="009E4318"/>
    <w:rsid w:val="009E4A4C"/>
    <w:rsid w:val="009F10A3"/>
    <w:rsid w:val="009F2D1A"/>
    <w:rsid w:val="009F3E29"/>
    <w:rsid w:val="009F3FE9"/>
    <w:rsid w:val="00A019AF"/>
    <w:rsid w:val="00A049DE"/>
    <w:rsid w:val="00A05A8F"/>
    <w:rsid w:val="00A05BBF"/>
    <w:rsid w:val="00A05E4A"/>
    <w:rsid w:val="00A073B2"/>
    <w:rsid w:val="00A07DA8"/>
    <w:rsid w:val="00A128F2"/>
    <w:rsid w:val="00A13506"/>
    <w:rsid w:val="00A171C2"/>
    <w:rsid w:val="00A17D51"/>
    <w:rsid w:val="00A21CC7"/>
    <w:rsid w:val="00A23711"/>
    <w:rsid w:val="00A25880"/>
    <w:rsid w:val="00A26ED0"/>
    <w:rsid w:val="00A27FB0"/>
    <w:rsid w:val="00A305BE"/>
    <w:rsid w:val="00A30FFE"/>
    <w:rsid w:val="00A34864"/>
    <w:rsid w:val="00A34B61"/>
    <w:rsid w:val="00A359F8"/>
    <w:rsid w:val="00A36D92"/>
    <w:rsid w:val="00A37B57"/>
    <w:rsid w:val="00A4029C"/>
    <w:rsid w:val="00A40BE2"/>
    <w:rsid w:val="00A416F0"/>
    <w:rsid w:val="00A52A76"/>
    <w:rsid w:val="00A5643F"/>
    <w:rsid w:val="00A61411"/>
    <w:rsid w:val="00A660FC"/>
    <w:rsid w:val="00A66E31"/>
    <w:rsid w:val="00A67CF0"/>
    <w:rsid w:val="00A70C6A"/>
    <w:rsid w:val="00A71DE9"/>
    <w:rsid w:val="00A71FC3"/>
    <w:rsid w:val="00A74DEA"/>
    <w:rsid w:val="00A751A7"/>
    <w:rsid w:val="00A80E59"/>
    <w:rsid w:val="00A873CE"/>
    <w:rsid w:val="00A9032C"/>
    <w:rsid w:val="00A90BE8"/>
    <w:rsid w:val="00A92392"/>
    <w:rsid w:val="00A9280B"/>
    <w:rsid w:val="00A92DA6"/>
    <w:rsid w:val="00A9538E"/>
    <w:rsid w:val="00A95835"/>
    <w:rsid w:val="00AA1C40"/>
    <w:rsid w:val="00AA3F78"/>
    <w:rsid w:val="00AB02AB"/>
    <w:rsid w:val="00AB283C"/>
    <w:rsid w:val="00AB2A7E"/>
    <w:rsid w:val="00AB3923"/>
    <w:rsid w:val="00AB781D"/>
    <w:rsid w:val="00AC0B3E"/>
    <w:rsid w:val="00AC3840"/>
    <w:rsid w:val="00AC74A7"/>
    <w:rsid w:val="00AD055F"/>
    <w:rsid w:val="00AD070A"/>
    <w:rsid w:val="00AD2A4C"/>
    <w:rsid w:val="00AD2BEB"/>
    <w:rsid w:val="00AD4626"/>
    <w:rsid w:val="00AD4FD9"/>
    <w:rsid w:val="00AD5500"/>
    <w:rsid w:val="00AD7938"/>
    <w:rsid w:val="00AE69B4"/>
    <w:rsid w:val="00AE6B14"/>
    <w:rsid w:val="00AE7EB0"/>
    <w:rsid w:val="00AF0B49"/>
    <w:rsid w:val="00AF0D26"/>
    <w:rsid w:val="00AF49FF"/>
    <w:rsid w:val="00B01BD3"/>
    <w:rsid w:val="00B03C28"/>
    <w:rsid w:val="00B06B80"/>
    <w:rsid w:val="00B103D6"/>
    <w:rsid w:val="00B1133D"/>
    <w:rsid w:val="00B1732B"/>
    <w:rsid w:val="00B17774"/>
    <w:rsid w:val="00B20882"/>
    <w:rsid w:val="00B20BD6"/>
    <w:rsid w:val="00B2262B"/>
    <w:rsid w:val="00B274DA"/>
    <w:rsid w:val="00B27E42"/>
    <w:rsid w:val="00B30921"/>
    <w:rsid w:val="00B348DF"/>
    <w:rsid w:val="00B428F1"/>
    <w:rsid w:val="00B434D5"/>
    <w:rsid w:val="00B44706"/>
    <w:rsid w:val="00B502BA"/>
    <w:rsid w:val="00B505CB"/>
    <w:rsid w:val="00B50EDE"/>
    <w:rsid w:val="00B60A50"/>
    <w:rsid w:val="00B62DF7"/>
    <w:rsid w:val="00B630B4"/>
    <w:rsid w:val="00B660DB"/>
    <w:rsid w:val="00B7020A"/>
    <w:rsid w:val="00B7306E"/>
    <w:rsid w:val="00B735B4"/>
    <w:rsid w:val="00B770B8"/>
    <w:rsid w:val="00B848C5"/>
    <w:rsid w:val="00B912A8"/>
    <w:rsid w:val="00B9439A"/>
    <w:rsid w:val="00B97B20"/>
    <w:rsid w:val="00BA0F77"/>
    <w:rsid w:val="00BA2A54"/>
    <w:rsid w:val="00BA6BC2"/>
    <w:rsid w:val="00BB323F"/>
    <w:rsid w:val="00BB65AB"/>
    <w:rsid w:val="00BB6FA7"/>
    <w:rsid w:val="00BB76E0"/>
    <w:rsid w:val="00BC13EC"/>
    <w:rsid w:val="00BC2FE5"/>
    <w:rsid w:val="00BC32E7"/>
    <w:rsid w:val="00BC6768"/>
    <w:rsid w:val="00BD04E3"/>
    <w:rsid w:val="00BD0B2A"/>
    <w:rsid w:val="00BD0D67"/>
    <w:rsid w:val="00BD46CB"/>
    <w:rsid w:val="00BE5D5F"/>
    <w:rsid w:val="00BE6B42"/>
    <w:rsid w:val="00BF0661"/>
    <w:rsid w:val="00BF0827"/>
    <w:rsid w:val="00BF497D"/>
    <w:rsid w:val="00BF4B91"/>
    <w:rsid w:val="00BF5C5A"/>
    <w:rsid w:val="00C00E3A"/>
    <w:rsid w:val="00C017FB"/>
    <w:rsid w:val="00C01D71"/>
    <w:rsid w:val="00C037C1"/>
    <w:rsid w:val="00C04605"/>
    <w:rsid w:val="00C059BC"/>
    <w:rsid w:val="00C06313"/>
    <w:rsid w:val="00C11CA8"/>
    <w:rsid w:val="00C11F51"/>
    <w:rsid w:val="00C170F4"/>
    <w:rsid w:val="00C17CF7"/>
    <w:rsid w:val="00C17F66"/>
    <w:rsid w:val="00C2259E"/>
    <w:rsid w:val="00C25103"/>
    <w:rsid w:val="00C27AEA"/>
    <w:rsid w:val="00C30603"/>
    <w:rsid w:val="00C354BA"/>
    <w:rsid w:val="00C40346"/>
    <w:rsid w:val="00C406ED"/>
    <w:rsid w:val="00C4090B"/>
    <w:rsid w:val="00C43D53"/>
    <w:rsid w:val="00C45DA4"/>
    <w:rsid w:val="00C52C9B"/>
    <w:rsid w:val="00C53FEC"/>
    <w:rsid w:val="00C55075"/>
    <w:rsid w:val="00C5742B"/>
    <w:rsid w:val="00C6162A"/>
    <w:rsid w:val="00C6373C"/>
    <w:rsid w:val="00C64971"/>
    <w:rsid w:val="00C661D9"/>
    <w:rsid w:val="00C669E3"/>
    <w:rsid w:val="00C702AA"/>
    <w:rsid w:val="00C72C40"/>
    <w:rsid w:val="00C744A8"/>
    <w:rsid w:val="00C752B0"/>
    <w:rsid w:val="00C779FE"/>
    <w:rsid w:val="00C826D1"/>
    <w:rsid w:val="00C82CB3"/>
    <w:rsid w:val="00C84B24"/>
    <w:rsid w:val="00C86205"/>
    <w:rsid w:val="00C87AE3"/>
    <w:rsid w:val="00C9050D"/>
    <w:rsid w:val="00C935AE"/>
    <w:rsid w:val="00CA21DE"/>
    <w:rsid w:val="00CA52D7"/>
    <w:rsid w:val="00CA714E"/>
    <w:rsid w:val="00CB2126"/>
    <w:rsid w:val="00CB370B"/>
    <w:rsid w:val="00CB4E3E"/>
    <w:rsid w:val="00CB7EC0"/>
    <w:rsid w:val="00CC1F48"/>
    <w:rsid w:val="00CC4FAD"/>
    <w:rsid w:val="00CD2BE8"/>
    <w:rsid w:val="00CD3B52"/>
    <w:rsid w:val="00CD3CF6"/>
    <w:rsid w:val="00CD4713"/>
    <w:rsid w:val="00CD5250"/>
    <w:rsid w:val="00CD5B2D"/>
    <w:rsid w:val="00CD5E52"/>
    <w:rsid w:val="00CD74A3"/>
    <w:rsid w:val="00CD7A7F"/>
    <w:rsid w:val="00CE11B2"/>
    <w:rsid w:val="00CE171A"/>
    <w:rsid w:val="00CE2568"/>
    <w:rsid w:val="00CE4280"/>
    <w:rsid w:val="00CE576F"/>
    <w:rsid w:val="00CE687D"/>
    <w:rsid w:val="00CE710D"/>
    <w:rsid w:val="00CF357A"/>
    <w:rsid w:val="00CF5F25"/>
    <w:rsid w:val="00CF67D9"/>
    <w:rsid w:val="00D0046A"/>
    <w:rsid w:val="00D02719"/>
    <w:rsid w:val="00D03FB6"/>
    <w:rsid w:val="00D043E7"/>
    <w:rsid w:val="00D05205"/>
    <w:rsid w:val="00D05DEA"/>
    <w:rsid w:val="00D11B02"/>
    <w:rsid w:val="00D120FF"/>
    <w:rsid w:val="00D14552"/>
    <w:rsid w:val="00D14AA3"/>
    <w:rsid w:val="00D27410"/>
    <w:rsid w:val="00D32F67"/>
    <w:rsid w:val="00D339EF"/>
    <w:rsid w:val="00D3425D"/>
    <w:rsid w:val="00D3661C"/>
    <w:rsid w:val="00D400F6"/>
    <w:rsid w:val="00D51200"/>
    <w:rsid w:val="00D5152A"/>
    <w:rsid w:val="00D52DB4"/>
    <w:rsid w:val="00D53113"/>
    <w:rsid w:val="00D5455F"/>
    <w:rsid w:val="00D54905"/>
    <w:rsid w:val="00D55E31"/>
    <w:rsid w:val="00D56CA2"/>
    <w:rsid w:val="00D6190D"/>
    <w:rsid w:val="00D62296"/>
    <w:rsid w:val="00D63A7D"/>
    <w:rsid w:val="00D641BB"/>
    <w:rsid w:val="00D6591F"/>
    <w:rsid w:val="00D6604C"/>
    <w:rsid w:val="00D772E5"/>
    <w:rsid w:val="00D80BD2"/>
    <w:rsid w:val="00D843E7"/>
    <w:rsid w:val="00D8452A"/>
    <w:rsid w:val="00D84CFC"/>
    <w:rsid w:val="00D90CE8"/>
    <w:rsid w:val="00D90ECA"/>
    <w:rsid w:val="00D9128C"/>
    <w:rsid w:val="00D9318F"/>
    <w:rsid w:val="00DA1093"/>
    <w:rsid w:val="00DA513B"/>
    <w:rsid w:val="00DA5E44"/>
    <w:rsid w:val="00DB045B"/>
    <w:rsid w:val="00DB06E4"/>
    <w:rsid w:val="00DB0A30"/>
    <w:rsid w:val="00DB216C"/>
    <w:rsid w:val="00DB21F5"/>
    <w:rsid w:val="00DB37F1"/>
    <w:rsid w:val="00DB6F5D"/>
    <w:rsid w:val="00DB7D5A"/>
    <w:rsid w:val="00DC1B3D"/>
    <w:rsid w:val="00DC4C45"/>
    <w:rsid w:val="00DC6268"/>
    <w:rsid w:val="00DD11A4"/>
    <w:rsid w:val="00DD31D3"/>
    <w:rsid w:val="00DD3915"/>
    <w:rsid w:val="00DE1FF6"/>
    <w:rsid w:val="00DE3DB6"/>
    <w:rsid w:val="00DE63A0"/>
    <w:rsid w:val="00DE7302"/>
    <w:rsid w:val="00DE7730"/>
    <w:rsid w:val="00DF357E"/>
    <w:rsid w:val="00DF6399"/>
    <w:rsid w:val="00DF73C9"/>
    <w:rsid w:val="00DF7FFE"/>
    <w:rsid w:val="00E00238"/>
    <w:rsid w:val="00E012ED"/>
    <w:rsid w:val="00E01433"/>
    <w:rsid w:val="00E02709"/>
    <w:rsid w:val="00E05841"/>
    <w:rsid w:val="00E06E31"/>
    <w:rsid w:val="00E10FA7"/>
    <w:rsid w:val="00E1239E"/>
    <w:rsid w:val="00E14DAC"/>
    <w:rsid w:val="00E1697A"/>
    <w:rsid w:val="00E21844"/>
    <w:rsid w:val="00E238EE"/>
    <w:rsid w:val="00E2612A"/>
    <w:rsid w:val="00E267A4"/>
    <w:rsid w:val="00E277C3"/>
    <w:rsid w:val="00E30089"/>
    <w:rsid w:val="00E3483A"/>
    <w:rsid w:val="00E37ED3"/>
    <w:rsid w:val="00E506EA"/>
    <w:rsid w:val="00E57D85"/>
    <w:rsid w:val="00E61778"/>
    <w:rsid w:val="00E62846"/>
    <w:rsid w:val="00E62FAD"/>
    <w:rsid w:val="00E649BC"/>
    <w:rsid w:val="00E64EA2"/>
    <w:rsid w:val="00E663A9"/>
    <w:rsid w:val="00E70FBF"/>
    <w:rsid w:val="00E742CA"/>
    <w:rsid w:val="00E7594C"/>
    <w:rsid w:val="00E77DDC"/>
    <w:rsid w:val="00E82583"/>
    <w:rsid w:val="00E845E6"/>
    <w:rsid w:val="00E91881"/>
    <w:rsid w:val="00E91B0E"/>
    <w:rsid w:val="00E926B2"/>
    <w:rsid w:val="00E94B89"/>
    <w:rsid w:val="00EA13BC"/>
    <w:rsid w:val="00EA2B73"/>
    <w:rsid w:val="00EA3039"/>
    <w:rsid w:val="00EA32A3"/>
    <w:rsid w:val="00EB10E3"/>
    <w:rsid w:val="00EB19E9"/>
    <w:rsid w:val="00EB26E7"/>
    <w:rsid w:val="00EB61B3"/>
    <w:rsid w:val="00EB66ED"/>
    <w:rsid w:val="00EC3E55"/>
    <w:rsid w:val="00EC4313"/>
    <w:rsid w:val="00EC4505"/>
    <w:rsid w:val="00EC7C3C"/>
    <w:rsid w:val="00ED1870"/>
    <w:rsid w:val="00ED20BE"/>
    <w:rsid w:val="00ED782C"/>
    <w:rsid w:val="00ED7AFD"/>
    <w:rsid w:val="00EE0ABA"/>
    <w:rsid w:val="00EE51F0"/>
    <w:rsid w:val="00EE53BB"/>
    <w:rsid w:val="00EE5472"/>
    <w:rsid w:val="00EE58AD"/>
    <w:rsid w:val="00EF023F"/>
    <w:rsid w:val="00EF0FFE"/>
    <w:rsid w:val="00EF367B"/>
    <w:rsid w:val="00EF57B9"/>
    <w:rsid w:val="00F030C7"/>
    <w:rsid w:val="00F124FE"/>
    <w:rsid w:val="00F12566"/>
    <w:rsid w:val="00F12832"/>
    <w:rsid w:val="00F15895"/>
    <w:rsid w:val="00F15CCA"/>
    <w:rsid w:val="00F21E95"/>
    <w:rsid w:val="00F23133"/>
    <w:rsid w:val="00F25756"/>
    <w:rsid w:val="00F25B7B"/>
    <w:rsid w:val="00F267A8"/>
    <w:rsid w:val="00F27792"/>
    <w:rsid w:val="00F31AA6"/>
    <w:rsid w:val="00F37E1B"/>
    <w:rsid w:val="00F40F81"/>
    <w:rsid w:val="00F47058"/>
    <w:rsid w:val="00F47E34"/>
    <w:rsid w:val="00F50B82"/>
    <w:rsid w:val="00F56347"/>
    <w:rsid w:val="00F6014C"/>
    <w:rsid w:val="00F63399"/>
    <w:rsid w:val="00F6792F"/>
    <w:rsid w:val="00F6793A"/>
    <w:rsid w:val="00F7347B"/>
    <w:rsid w:val="00F736D1"/>
    <w:rsid w:val="00F74892"/>
    <w:rsid w:val="00F74EE7"/>
    <w:rsid w:val="00F766A3"/>
    <w:rsid w:val="00F77968"/>
    <w:rsid w:val="00F96268"/>
    <w:rsid w:val="00F9709F"/>
    <w:rsid w:val="00FA11E8"/>
    <w:rsid w:val="00FA219A"/>
    <w:rsid w:val="00FA49DD"/>
    <w:rsid w:val="00FA4CB9"/>
    <w:rsid w:val="00FB2D3C"/>
    <w:rsid w:val="00FB6723"/>
    <w:rsid w:val="00FB69BB"/>
    <w:rsid w:val="00FC0CAF"/>
    <w:rsid w:val="00FC2CF7"/>
    <w:rsid w:val="00FC31E6"/>
    <w:rsid w:val="00FC4BA8"/>
    <w:rsid w:val="00FC5F49"/>
    <w:rsid w:val="00FD010E"/>
    <w:rsid w:val="00FD1C97"/>
    <w:rsid w:val="00FD52BC"/>
    <w:rsid w:val="00FD75D0"/>
    <w:rsid w:val="00FE7DAE"/>
    <w:rsid w:val="2A42950E"/>
    <w:rsid w:val="6F80A51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9F940FD"/>
  <w15:chartTrackingRefBased/>
  <w15:docId w15:val="{A8FEF7FE-6DED-4783-B626-A6D282CF0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EE58AD"/>
    <w:pPr>
      <w:widowControl w:val="0"/>
      <w:adjustRightInd w:val="0"/>
      <w:spacing w:before="120"/>
      <w:textAlignment w:val="baseline"/>
    </w:pPr>
    <w:rPr>
      <w:rFonts w:ascii="Museo 300" w:hAnsi="Museo 300"/>
      <w:sz w:val="22"/>
      <w:szCs w:val="24"/>
      <w:lang w:val="en-GB" w:eastAsia="en-US"/>
    </w:rPr>
  </w:style>
  <w:style w:type="paragraph" w:styleId="Heading1">
    <w:name w:val="heading 1"/>
    <w:basedOn w:val="Normal"/>
    <w:next w:val="Normal"/>
    <w:link w:val="Heading1Char"/>
    <w:qFormat/>
    <w:rsid w:val="00EE58AD"/>
    <w:pPr>
      <w:keepNext/>
      <w:spacing w:before="240" w:after="60"/>
      <w:outlineLvl w:val="0"/>
    </w:pPr>
    <w:rPr>
      <w:rFonts w:ascii="Museo Sans 500" w:hAnsi="Museo Sans 500" w:cs="Arial"/>
      <w:b/>
      <w:bCs/>
      <w:kern w:val="32"/>
      <w:sz w:val="24"/>
      <w:szCs w:val="32"/>
    </w:rPr>
  </w:style>
  <w:style w:type="paragraph" w:styleId="Heading2">
    <w:name w:val="heading 2"/>
    <w:basedOn w:val="Normal"/>
    <w:next w:val="Normal"/>
    <w:link w:val="Heading2Char"/>
    <w:qFormat/>
    <w:rsid w:val="00C84B24"/>
    <w:pPr>
      <w:keepNext/>
      <w:tabs>
        <w:tab w:val="left" w:pos="227"/>
        <w:tab w:val="left" w:pos="431"/>
      </w:tabs>
      <w:spacing w:before="240" w:after="60"/>
      <w:outlineLvl w:val="1"/>
    </w:pPr>
    <w:rPr>
      <w:rFonts w:cs="Arial"/>
      <w:b/>
      <w:bCs/>
      <w:i/>
      <w:iCs/>
      <w:sz w:val="24"/>
      <w:lang w:val="en-AU" w:eastAsia="en-AU"/>
    </w:rPr>
  </w:style>
  <w:style w:type="paragraph" w:styleId="Heading3">
    <w:name w:val="heading 3"/>
    <w:basedOn w:val="Normal"/>
    <w:next w:val="Normal"/>
    <w:link w:val="Heading3Char"/>
    <w:qFormat/>
    <w:rsid w:val="00EE58AD"/>
    <w:pPr>
      <w:keepNext/>
      <w:spacing w:before="240" w:after="60"/>
      <w:outlineLvl w:val="2"/>
    </w:pPr>
    <w:rPr>
      <w:rFonts w:ascii="Museo Sans 500" w:hAnsi="Museo Sans 500" w:cs="Arial"/>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rsid w:val="00621E36"/>
    <w:rPr>
      <w:rFonts w:ascii="Century Gothic" w:hAnsi="Century Gothic" w:cs="Arial"/>
      <w:b/>
      <w:bCs/>
      <w:i/>
      <w:iCs/>
      <w:sz w:val="24"/>
      <w:szCs w:val="24"/>
      <w:lang w:val="en-AU" w:eastAsia="en-AU" w:bidi="ar-SA"/>
    </w:rPr>
  </w:style>
  <w:style w:type="paragraph" w:styleId="BalloonText">
    <w:name w:val="Balloon Text"/>
    <w:basedOn w:val="Normal"/>
    <w:semiHidden/>
    <w:rsid w:val="00621E36"/>
    <w:rPr>
      <w:rFonts w:ascii="Tahoma" w:hAnsi="Tahoma" w:cs="Tahoma"/>
      <w:sz w:val="16"/>
      <w:szCs w:val="16"/>
    </w:rPr>
  </w:style>
  <w:style w:type="paragraph" w:styleId="TOC1">
    <w:name w:val="toc 1"/>
    <w:basedOn w:val="Normal"/>
    <w:next w:val="Normal"/>
    <w:autoRedefine/>
    <w:semiHidden/>
    <w:rsid w:val="00621E36"/>
    <w:pPr>
      <w:spacing w:before="240"/>
    </w:pPr>
    <w:rPr>
      <w:b/>
    </w:rPr>
  </w:style>
  <w:style w:type="paragraph" w:styleId="TOC2">
    <w:name w:val="toc 2"/>
    <w:basedOn w:val="Normal"/>
    <w:next w:val="Normal"/>
    <w:autoRedefine/>
    <w:semiHidden/>
    <w:rsid w:val="00621E36"/>
    <w:pPr>
      <w:spacing w:after="40"/>
      <w:ind w:left="198"/>
    </w:pPr>
  </w:style>
  <w:style w:type="character" w:styleId="CommentReference">
    <w:name w:val="annotation reference"/>
    <w:basedOn w:val="DefaultParagraphFont"/>
    <w:semiHidden/>
    <w:rsid w:val="00621E36"/>
    <w:rPr>
      <w:sz w:val="16"/>
      <w:szCs w:val="16"/>
    </w:rPr>
  </w:style>
  <w:style w:type="paragraph" w:styleId="CommentText">
    <w:name w:val="annotation text"/>
    <w:basedOn w:val="Normal"/>
    <w:semiHidden/>
    <w:rsid w:val="00621E36"/>
    <w:rPr>
      <w:szCs w:val="20"/>
    </w:rPr>
  </w:style>
  <w:style w:type="paragraph" w:styleId="CommentSubject">
    <w:name w:val="annotation subject"/>
    <w:basedOn w:val="CommentText"/>
    <w:next w:val="CommentText"/>
    <w:semiHidden/>
    <w:rsid w:val="00621E36"/>
    <w:rPr>
      <w:b/>
      <w:bCs/>
    </w:rPr>
  </w:style>
  <w:style w:type="paragraph" w:styleId="TOC3">
    <w:name w:val="toc 3"/>
    <w:basedOn w:val="Normal"/>
    <w:next w:val="Normal"/>
    <w:autoRedefine/>
    <w:semiHidden/>
    <w:rsid w:val="00621E36"/>
    <w:pPr>
      <w:spacing w:after="40"/>
      <w:ind w:left="403"/>
    </w:pPr>
  </w:style>
  <w:style w:type="paragraph" w:styleId="TOC4">
    <w:name w:val="toc 4"/>
    <w:basedOn w:val="Normal"/>
    <w:next w:val="Normal"/>
    <w:autoRedefine/>
    <w:semiHidden/>
    <w:rsid w:val="00621E36"/>
    <w:pPr>
      <w:spacing w:before="0"/>
      <w:ind w:left="720"/>
    </w:pPr>
    <w:rPr>
      <w:rFonts w:ascii="Times New Roman" w:hAnsi="Times New Roman"/>
      <w:sz w:val="24"/>
      <w:lang w:val="en-AU" w:eastAsia="en-AU"/>
    </w:rPr>
  </w:style>
  <w:style w:type="paragraph" w:styleId="TOC5">
    <w:name w:val="toc 5"/>
    <w:basedOn w:val="Normal"/>
    <w:next w:val="Normal"/>
    <w:autoRedefine/>
    <w:semiHidden/>
    <w:rsid w:val="00621E36"/>
    <w:pPr>
      <w:spacing w:before="0"/>
      <w:ind w:left="960"/>
    </w:pPr>
    <w:rPr>
      <w:rFonts w:ascii="Times New Roman" w:hAnsi="Times New Roman"/>
      <w:sz w:val="24"/>
      <w:lang w:val="en-AU" w:eastAsia="en-AU"/>
    </w:rPr>
  </w:style>
  <w:style w:type="paragraph" w:styleId="TOC6">
    <w:name w:val="toc 6"/>
    <w:basedOn w:val="Normal"/>
    <w:next w:val="Normal"/>
    <w:autoRedefine/>
    <w:semiHidden/>
    <w:rsid w:val="00621E36"/>
    <w:pPr>
      <w:spacing w:before="0"/>
      <w:ind w:left="1200"/>
    </w:pPr>
    <w:rPr>
      <w:rFonts w:ascii="Times New Roman" w:hAnsi="Times New Roman"/>
      <w:sz w:val="24"/>
      <w:lang w:val="en-AU" w:eastAsia="en-AU"/>
    </w:rPr>
  </w:style>
  <w:style w:type="paragraph" w:styleId="TOC7">
    <w:name w:val="toc 7"/>
    <w:basedOn w:val="Normal"/>
    <w:next w:val="Normal"/>
    <w:autoRedefine/>
    <w:semiHidden/>
    <w:rsid w:val="00621E36"/>
    <w:pPr>
      <w:spacing w:before="0"/>
      <w:ind w:left="1440"/>
    </w:pPr>
    <w:rPr>
      <w:rFonts w:ascii="Times New Roman" w:hAnsi="Times New Roman"/>
      <w:sz w:val="24"/>
      <w:lang w:val="en-AU" w:eastAsia="en-AU"/>
    </w:rPr>
  </w:style>
  <w:style w:type="paragraph" w:styleId="TOC8">
    <w:name w:val="toc 8"/>
    <w:basedOn w:val="Normal"/>
    <w:next w:val="Normal"/>
    <w:autoRedefine/>
    <w:semiHidden/>
    <w:rsid w:val="00621E36"/>
    <w:pPr>
      <w:spacing w:before="0"/>
      <w:ind w:left="1680"/>
    </w:pPr>
    <w:rPr>
      <w:rFonts w:ascii="Times New Roman" w:hAnsi="Times New Roman"/>
      <w:sz w:val="24"/>
      <w:lang w:val="en-AU" w:eastAsia="en-AU"/>
    </w:rPr>
  </w:style>
  <w:style w:type="paragraph" w:styleId="TOC9">
    <w:name w:val="toc 9"/>
    <w:basedOn w:val="Normal"/>
    <w:next w:val="Normal"/>
    <w:autoRedefine/>
    <w:semiHidden/>
    <w:rsid w:val="00621E36"/>
    <w:pPr>
      <w:spacing w:before="0"/>
      <w:ind w:left="1920"/>
    </w:pPr>
    <w:rPr>
      <w:rFonts w:ascii="Times New Roman" w:hAnsi="Times New Roman"/>
      <w:sz w:val="24"/>
      <w:lang w:val="en-AU" w:eastAsia="en-AU"/>
    </w:rPr>
  </w:style>
  <w:style w:type="paragraph" w:styleId="FootnoteText">
    <w:name w:val="footnote text"/>
    <w:basedOn w:val="Normal"/>
    <w:semiHidden/>
    <w:rsid w:val="00621E36"/>
    <w:pPr>
      <w:widowControl/>
      <w:adjustRightInd/>
      <w:spacing w:before="0"/>
      <w:textAlignment w:val="auto"/>
    </w:pPr>
    <w:rPr>
      <w:rFonts w:ascii="Arial" w:hAnsi="Arial" w:cs="Arial"/>
      <w:szCs w:val="20"/>
    </w:rPr>
  </w:style>
  <w:style w:type="character" w:styleId="FootnoteReference">
    <w:name w:val="footnote reference"/>
    <w:basedOn w:val="DefaultParagraphFont"/>
    <w:semiHidden/>
    <w:rsid w:val="00621E36"/>
    <w:rPr>
      <w:vertAlign w:val="superscript"/>
    </w:rPr>
  </w:style>
  <w:style w:type="paragraph" w:styleId="DocumentMap">
    <w:name w:val="Document Map"/>
    <w:basedOn w:val="Normal"/>
    <w:semiHidden/>
    <w:rsid w:val="00621E36"/>
    <w:pPr>
      <w:shd w:val="clear" w:color="auto" w:fill="000080"/>
    </w:pPr>
    <w:rPr>
      <w:rFonts w:ascii="Tahoma" w:hAnsi="Tahoma" w:cs="Tahoma"/>
      <w:szCs w:val="20"/>
    </w:rPr>
  </w:style>
  <w:style w:type="character" w:styleId="Hyperlink">
    <w:name w:val="Hyperlink"/>
    <w:basedOn w:val="DefaultParagraphFont"/>
    <w:rsid w:val="00F25756"/>
    <w:rPr>
      <w:color w:val="0000FF"/>
      <w:u w:val="single"/>
    </w:rPr>
  </w:style>
  <w:style w:type="character" w:styleId="Heading1Char" w:customStyle="1">
    <w:name w:val="Heading 1 Char"/>
    <w:basedOn w:val="DefaultParagraphFont"/>
    <w:link w:val="Heading1"/>
    <w:rsid w:val="00EE58AD"/>
    <w:rPr>
      <w:rFonts w:ascii="Museo Sans 500" w:hAnsi="Museo Sans 500" w:cs="Arial"/>
      <w:b/>
      <w:bCs/>
      <w:kern w:val="32"/>
      <w:sz w:val="24"/>
      <w:szCs w:val="32"/>
      <w:lang w:val="en-GB" w:eastAsia="en-US"/>
    </w:rPr>
  </w:style>
  <w:style w:type="table" w:styleId="TableGrid">
    <w:name w:val="Table Grid"/>
    <w:basedOn w:val="TableNormal"/>
    <w:rsid w:val="00FC0CAF"/>
    <w:pPr>
      <w:widowControl w:val="0"/>
      <w:adjustRightInd w:val="0"/>
      <w:spacing w:before="40" w:after="80" w:line="360" w:lineRule="atLeast"/>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rsid w:val="00EE58AD"/>
    <w:rPr>
      <w:rFonts w:ascii="Museo Sans 500" w:hAnsi="Museo Sans 500" w:cs="Arial"/>
      <w:b/>
      <w:bCs/>
      <w:sz w:val="22"/>
      <w:szCs w:val="24"/>
      <w:lang w:val="en-GB" w:eastAsia="en-US"/>
    </w:rPr>
  </w:style>
  <w:style w:type="paragraph" w:styleId="Subtitle">
    <w:name w:val="Subtitle"/>
    <w:basedOn w:val="Normal"/>
    <w:qFormat/>
    <w:rsid w:val="0040658E"/>
    <w:pPr>
      <w:widowControl/>
      <w:adjustRightInd/>
      <w:spacing w:before="0"/>
      <w:jc w:val="center"/>
      <w:textAlignment w:val="auto"/>
    </w:pPr>
    <w:rPr>
      <w:rFonts w:ascii="Garamond" w:hAnsi="Garamond"/>
      <w:color w:val="000000"/>
      <w:sz w:val="36"/>
      <w:szCs w:val="20"/>
      <w:lang w:val="en-AU" w:eastAsia="en-AU"/>
    </w:rPr>
  </w:style>
  <w:style w:type="paragraph" w:styleId="BodyText">
    <w:name w:val="Body Text"/>
    <w:basedOn w:val="Normal"/>
    <w:rsid w:val="00CD4713"/>
    <w:pPr>
      <w:widowControl/>
      <w:adjustRightInd/>
      <w:spacing w:before="0" w:after="120"/>
      <w:textAlignment w:val="auto"/>
    </w:pPr>
    <w:rPr>
      <w:rFonts w:ascii="Times New Roman" w:hAnsi="Times New Roman"/>
      <w:sz w:val="24"/>
      <w:lang w:val="en-AU" w:eastAsia="en-AU"/>
    </w:rPr>
  </w:style>
  <w:style w:type="paragraph" w:styleId="Header">
    <w:name w:val="header"/>
    <w:basedOn w:val="Normal"/>
    <w:rsid w:val="00700F4B"/>
    <w:pPr>
      <w:widowControl/>
      <w:tabs>
        <w:tab w:val="center" w:pos="4153"/>
        <w:tab w:val="right" w:pos="8306"/>
      </w:tabs>
      <w:adjustRightInd/>
      <w:spacing w:before="0"/>
      <w:textAlignment w:val="auto"/>
    </w:pPr>
    <w:rPr>
      <w:rFonts w:ascii="Garamond" w:hAnsi="Shruti" w:cs="Shruti"/>
      <w:sz w:val="24"/>
      <w:lang w:val="en-AU" w:eastAsia="en-AU"/>
    </w:rPr>
  </w:style>
  <w:style w:type="paragraph" w:styleId="NoSpacing">
    <w:name w:val="No Spacing"/>
    <w:uiPriority w:val="1"/>
    <w:qFormat/>
    <w:rsid w:val="00A873CE"/>
    <w:pPr>
      <w:widowControl w:val="0"/>
      <w:adjustRightInd w:val="0"/>
      <w:textAlignment w:val="baseline"/>
    </w:pPr>
    <w:rPr>
      <w:rFonts w:ascii="Century Gothic" w:hAnsi="Century Gothic"/>
      <w:szCs w:val="24"/>
      <w:lang w:val="en-GB" w:eastAsia="en-US"/>
    </w:rPr>
  </w:style>
  <w:style w:type="paragraph" w:styleId="Footer">
    <w:name w:val="footer"/>
    <w:basedOn w:val="Normal"/>
    <w:rsid w:val="005F5D51"/>
    <w:pPr>
      <w:tabs>
        <w:tab w:val="center" w:pos="4153"/>
        <w:tab w:val="right" w:pos="8306"/>
      </w:tabs>
    </w:pPr>
  </w:style>
  <w:style w:type="paragraph" w:styleId="ListParagraph">
    <w:name w:val="List Paragraph"/>
    <w:basedOn w:val="Normal"/>
    <w:uiPriority w:val="34"/>
    <w:qFormat/>
    <w:rsid w:val="002407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441206">
      <w:bodyDiv w:val="1"/>
      <w:marLeft w:val="0"/>
      <w:marRight w:val="0"/>
      <w:marTop w:val="0"/>
      <w:marBottom w:val="0"/>
      <w:divBdr>
        <w:top w:val="none" w:sz="0" w:space="0" w:color="auto"/>
        <w:left w:val="none" w:sz="0" w:space="0" w:color="auto"/>
        <w:bottom w:val="none" w:sz="0" w:space="0" w:color="auto"/>
        <w:right w:val="none" w:sz="0" w:space="0" w:color="auto"/>
      </w:divBdr>
    </w:div>
    <w:div w:id="1737194022">
      <w:bodyDiv w:val="1"/>
      <w:marLeft w:val="0"/>
      <w:marRight w:val="0"/>
      <w:marTop w:val="0"/>
      <w:marBottom w:val="0"/>
      <w:divBdr>
        <w:top w:val="none" w:sz="0" w:space="0" w:color="auto"/>
        <w:left w:val="none" w:sz="0" w:space="0" w:color="auto"/>
        <w:bottom w:val="none" w:sz="0" w:space="0" w:color="auto"/>
        <w:right w:val="none" w:sz="0" w:space="0" w:color="auto"/>
      </w:divBdr>
    </w:div>
    <w:div w:id="1964801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51E4D787D5CD4F8ABCB1434F072A44" ma:contentTypeVersion="1" ma:contentTypeDescription="Create a new document." ma:contentTypeScope="" ma:versionID="6c7bc0d851513dc599c22e42d65888a5">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4D23F1-F00B-4ACC-89EA-36E8079A0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8AF80E-C79C-4BCC-A3DA-CDF405AA2A4C}">
  <ds:schemaRefs>
    <ds:schemaRef ds:uri="http://schemas.microsoft.com/sharepoint/v3/contenttype/forms"/>
  </ds:schemaRefs>
</ds:datastoreItem>
</file>

<file path=customXml/itemProps3.xml><?xml version="1.0" encoding="utf-8"?>
<ds:datastoreItem xmlns:ds="http://schemas.openxmlformats.org/officeDocument/2006/customXml" ds:itemID="{AA325697-D59C-43EA-8D86-F172C9527ACF}">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E483374-B60E-4033-A4ED-17A83137477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Impress</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Job application form template</dc:title>
  <dc:subject/>
  <dc:creator>OWEN Cheryl</dc:creator>
  <keywords/>
  <dc:description/>
  <lastModifiedBy>Kim Pearson</lastModifiedBy>
  <revision>5</revision>
  <lastPrinted>2017-08-14T04:36:00.0000000Z</lastPrinted>
  <dcterms:created xsi:type="dcterms:W3CDTF">2020-02-20T03:12:00.0000000Z</dcterms:created>
  <dcterms:modified xsi:type="dcterms:W3CDTF">2020-02-20T20:59:42.0465082Z</dcterms:modified>
</coreProperties>
</file>